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90759" w14:textId="77777777" w:rsidR="003A0EFD" w:rsidRPr="00D26677" w:rsidRDefault="00DC3EB9" w:rsidP="006778A6">
      <w:pPr>
        <w:snapToGrid w:val="0"/>
        <w:spacing w:line="240" w:lineRule="auto"/>
        <w:ind w:leftChars="-4" w:hanging="10"/>
        <w:jc w:val="center"/>
        <w:rPr>
          <w:rFonts w:asciiTheme="minorHAnsi" w:eastAsia="標楷體" w:hAnsiTheme="minorHAnsi"/>
          <w:b/>
          <w:sz w:val="36"/>
          <w:szCs w:val="36"/>
        </w:rPr>
      </w:pPr>
      <w:r w:rsidRPr="00D26677">
        <w:rPr>
          <w:rFonts w:asciiTheme="minorHAnsi" w:hAnsiTheme="minorHAnsi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CAF8D3F" wp14:editId="65CA62AE">
            <wp:simplePos x="0" y="0"/>
            <wp:positionH relativeFrom="column">
              <wp:posOffset>5485167</wp:posOffset>
            </wp:positionH>
            <wp:positionV relativeFrom="paragraph">
              <wp:posOffset>40398</wp:posOffset>
            </wp:positionV>
            <wp:extent cx="1031922" cy="708264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kjd-hk6i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922" cy="708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6677">
        <w:rPr>
          <w:rFonts w:asciiTheme="minorHAnsi" w:eastAsia="標楷體" w:hAnsiTheme="minorHAns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038A147" wp14:editId="378FE222">
            <wp:simplePos x="0" y="0"/>
            <wp:positionH relativeFrom="column">
              <wp:posOffset>289762</wp:posOffset>
            </wp:positionH>
            <wp:positionV relativeFrom="paragraph">
              <wp:posOffset>40710</wp:posOffset>
            </wp:positionV>
            <wp:extent cx="802640" cy="808205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087" cy="809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國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立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中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山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大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 xml:space="preserve">   </w:t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學</w:t>
      </w:r>
    </w:p>
    <w:p w14:paraId="16DBAC0A" w14:textId="77777777" w:rsidR="006778A6" w:rsidRDefault="003A0EFD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 w:rsidRPr="004D03EF">
        <w:rPr>
          <w:rFonts w:asciiTheme="minorHAnsi" w:eastAsia="標楷體" w:hAnsiTheme="minorHAnsi"/>
          <w:b/>
          <w:sz w:val="32"/>
          <w:szCs w:val="32"/>
        </w:rPr>
        <w:t>「新海</w:t>
      </w:r>
      <w:proofErr w:type="gramStart"/>
      <w:r w:rsidRPr="004D03EF">
        <w:rPr>
          <w:rFonts w:asciiTheme="minorHAnsi" w:eastAsia="標楷體" w:hAnsiTheme="minorHAnsi"/>
          <w:b/>
          <w:sz w:val="32"/>
          <w:szCs w:val="32"/>
        </w:rPr>
        <w:t>研</w:t>
      </w:r>
      <w:proofErr w:type="gramEnd"/>
      <w:r w:rsidRPr="004D03EF">
        <w:rPr>
          <w:rFonts w:asciiTheme="minorHAnsi" w:eastAsia="標楷體" w:hAnsiTheme="minorHAnsi"/>
          <w:b/>
          <w:sz w:val="32"/>
          <w:szCs w:val="32"/>
        </w:rPr>
        <w:t>3</w:t>
      </w:r>
      <w:r w:rsidRPr="004D03EF">
        <w:rPr>
          <w:rFonts w:asciiTheme="minorHAnsi" w:eastAsia="標楷體" w:hAnsiTheme="minorHAnsi"/>
          <w:b/>
          <w:sz w:val="32"/>
          <w:szCs w:val="32"/>
        </w:rPr>
        <w:t>號研究船」出海作業申請單</w:t>
      </w:r>
    </w:p>
    <w:p w14:paraId="0463B2C9" w14:textId="77777777" w:rsidR="00EE45EB" w:rsidRPr="006778A6" w:rsidRDefault="00FF23D6" w:rsidP="006778A6">
      <w:pPr>
        <w:snapToGrid w:val="0"/>
        <w:spacing w:beforeLines="50" w:before="180" w:line="240" w:lineRule="auto"/>
        <w:ind w:leftChars="-4" w:left="710" w:hanging="720"/>
        <w:jc w:val="center"/>
        <w:rPr>
          <w:rFonts w:asciiTheme="minorHAnsi" w:eastAsia="標楷體" w:hAnsiTheme="minorHAnsi"/>
          <w:b/>
          <w:sz w:val="32"/>
          <w:szCs w:val="32"/>
        </w:rPr>
      </w:pPr>
      <w:r>
        <w:rPr>
          <w:rFonts w:asciiTheme="minorHAnsi" w:eastAsia="標楷體" w:hAnsiTheme="minorHAnsi" w:cs="Calibri" w:hint="eastAsia"/>
          <w:szCs w:val="24"/>
        </w:rPr>
        <w:t xml:space="preserve">  </w:t>
      </w:r>
      <w:r w:rsidR="00D9421C" w:rsidRPr="00D9421C">
        <w:rPr>
          <w:rFonts w:ascii="標楷體" w:eastAsia="標楷體" w:hAnsi="標楷體"/>
        </w:rPr>
        <w:t>□</w:t>
      </w:r>
      <w:r w:rsidR="00C735DF" w:rsidRPr="00964843">
        <w:rPr>
          <w:rFonts w:asciiTheme="minorHAnsi" w:eastAsia="標楷體" w:hAnsiTheme="minorHAnsi" w:cs="Calibri" w:hint="eastAsia"/>
          <w:szCs w:val="24"/>
        </w:rPr>
        <w:t>國科會</w:t>
      </w:r>
      <w:r w:rsidR="00EE45EB" w:rsidRPr="00964843">
        <w:rPr>
          <w:rFonts w:asciiTheme="minorHAnsi" w:eastAsia="標楷體" w:hAnsiTheme="minorHAnsi" w:cs="Calibri"/>
          <w:szCs w:val="24"/>
        </w:rPr>
        <w:t>計</w:t>
      </w:r>
      <w:r w:rsidR="00EE45EB" w:rsidRPr="004D03EF">
        <w:rPr>
          <w:rFonts w:asciiTheme="minorHAnsi" w:eastAsia="標楷體" w:hAnsiTheme="minorHAnsi" w:cs="Calibri"/>
          <w:szCs w:val="24"/>
        </w:rPr>
        <w:t>畫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海上實習</w:t>
      </w:r>
      <w:r w:rsidR="004D03EF">
        <w:rPr>
          <w:rFonts w:asciiTheme="minorHAnsi" w:eastAsia="標楷體" w:hAnsiTheme="minorHAnsi" w:cs="Calibri" w:hint="eastAsia"/>
          <w:szCs w:val="24"/>
        </w:rPr>
        <w:t xml:space="preserve"> 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建教委託計畫</w:t>
      </w:r>
      <w:r w:rsidR="00D9421C">
        <w:rPr>
          <w:rFonts w:asciiTheme="minorHAnsi" w:eastAsia="標楷體" w:hAnsiTheme="minorHAnsi" w:cs="Calibri" w:hint="eastAsia"/>
          <w:szCs w:val="24"/>
        </w:rPr>
        <w:t xml:space="preserve"> 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="00D9421C"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其他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1"/>
        <w:gridCol w:w="140"/>
        <w:gridCol w:w="1554"/>
        <w:gridCol w:w="240"/>
        <w:gridCol w:w="1602"/>
        <w:gridCol w:w="1884"/>
        <w:gridCol w:w="383"/>
        <w:gridCol w:w="1560"/>
        <w:gridCol w:w="425"/>
        <w:gridCol w:w="1119"/>
      </w:tblGrid>
      <w:tr w:rsidR="00545277" w:rsidRPr="004D03EF" w14:paraId="6E68F6AC" w14:textId="77777777" w:rsidTr="00104F8A">
        <w:trPr>
          <w:trHeight w:val="454"/>
        </w:trPr>
        <w:tc>
          <w:tcPr>
            <w:tcW w:w="155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FCE7081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航次編號</w:t>
            </w:r>
          </w:p>
        </w:tc>
        <w:tc>
          <w:tcPr>
            <w:tcW w:w="1694" w:type="dxa"/>
            <w:gridSpan w:val="2"/>
            <w:tcBorders>
              <w:top w:val="single" w:sz="12" w:space="0" w:color="auto"/>
            </w:tcBorders>
            <w:vAlign w:val="center"/>
          </w:tcPr>
          <w:p w14:paraId="2DBEFA81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tcBorders>
              <w:top w:val="single" w:sz="12" w:space="0" w:color="auto"/>
            </w:tcBorders>
            <w:vAlign w:val="center"/>
          </w:tcPr>
          <w:p w14:paraId="129CE13C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單位</w:t>
            </w:r>
          </w:p>
        </w:tc>
        <w:tc>
          <w:tcPr>
            <w:tcW w:w="2267" w:type="dxa"/>
            <w:gridSpan w:val="2"/>
            <w:tcBorders>
              <w:top w:val="single" w:sz="12" w:space="0" w:color="auto"/>
            </w:tcBorders>
            <w:vAlign w:val="center"/>
          </w:tcPr>
          <w:p w14:paraId="27798162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14:paraId="7B65441F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日期</w:t>
            </w:r>
          </w:p>
        </w:tc>
        <w:tc>
          <w:tcPr>
            <w:tcW w:w="1544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6F349F3" w14:textId="77777777" w:rsidR="00545277" w:rsidRPr="004D03EF" w:rsidRDefault="00A97657" w:rsidP="00A97657">
            <w:pPr>
              <w:jc w:val="right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年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>
              <w:rPr>
                <w:rFonts w:asciiTheme="minorHAnsi" w:eastAsia="標楷體" w:hAnsiTheme="minorHAnsi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月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>
              <w:rPr>
                <w:rFonts w:asciiTheme="minorHAnsi" w:eastAsia="標楷體" w:hAnsiTheme="minorHAnsi"/>
              </w:rPr>
              <w:t xml:space="preserve"> </w:t>
            </w:r>
            <w:r w:rsidR="00545277" w:rsidRPr="004D03EF">
              <w:rPr>
                <w:rFonts w:asciiTheme="minorHAnsi" w:eastAsia="標楷體" w:hAnsiTheme="minorHAnsi"/>
              </w:rPr>
              <w:t>日</w:t>
            </w:r>
          </w:p>
        </w:tc>
      </w:tr>
      <w:tr w:rsidR="00545277" w:rsidRPr="004D03EF" w14:paraId="5545FC35" w14:textId="77777777" w:rsidTr="00104F8A">
        <w:trPr>
          <w:trHeight w:val="454"/>
        </w:trPr>
        <w:tc>
          <w:tcPr>
            <w:tcW w:w="1551" w:type="dxa"/>
            <w:tcBorders>
              <w:left w:val="single" w:sz="12" w:space="0" w:color="auto"/>
            </w:tcBorders>
            <w:vAlign w:val="center"/>
          </w:tcPr>
          <w:p w14:paraId="4BCC0704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主持人</w:t>
            </w:r>
          </w:p>
        </w:tc>
        <w:tc>
          <w:tcPr>
            <w:tcW w:w="1694" w:type="dxa"/>
            <w:gridSpan w:val="2"/>
            <w:vAlign w:val="center"/>
          </w:tcPr>
          <w:p w14:paraId="6D35F8E5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4A9A5E3B" w14:textId="77777777" w:rsidR="00545277" w:rsidRPr="004D03EF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名稱</w:t>
            </w:r>
          </w:p>
        </w:tc>
        <w:tc>
          <w:tcPr>
            <w:tcW w:w="5371" w:type="dxa"/>
            <w:gridSpan w:val="5"/>
            <w:tcBorders>
              <w:right w:val="single" w:sz="12" w:space="0" w:color="auto"/>
            </w:tcBorders>
          </w:tcPr>
          <w:p w14:paraId="20D2C0EF" w14:textId="77777777" w:rsidR="00545277" w:rsidRDefault="00545277">
            <w:pPr>
              <w:rPr>
                <w:rFonts w:asciiTheme="minorHAnsi" w:eastAsia="標楷體" w:hAnsiTheme="minorHAnsi"/>
              </w:rPr>
            </w:pPr>
          </w:p>
          <w:p w14:paraId="1F1DCCC9" w14:textId="77777777" w:rsidR="00190BC6" w:rsidRPr="004D03EF" w:rsidRDefault="00190BC6">
            <w:pPr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693EDEE9" w14:textId="77777777" w:rsidTr="00104F8A">
        <w:trPr>
          <w:trHeight w:val="397"/>
        </w:trPr>
        <w:tc>
          <w:tcPr>
            <w:tcW w:w="1551" w:type="dxa"/>
            <w:vMerge w:val="restart"/>
            <w:tcBorders>
              <w:left w:val="single" w:sz="12" w:space="0" w:color="auto"/>
            </w:tcBorders>
            <w:vAlign w:val="center"/>
          </w:tcPr>
          <w:p w14:paraId="78E95824" w14:textId="77777777" w:rsidR="00657D30" w:rsidRPr="004D03EF" w:rsidRDefault="00657D30" w:rsidP="00CD1BB7">
            <w:pPr>
              <w:jc w:val="center"/>
              <w:rPr>
                <w:rFonts w:asciiTheme="minorHAnsi" w:eastAsia="標楷體" w:hAnsiTheme="minorHAnsi"/>
              </w:rPr>
            </w:pPr>
            <w:r w:rsidRPr="00CD1BB7">
              <w:rPr>
                <w:rFonts w:asciiTheme="minorHAnsi" w:eastAsia="標楷體" w:hAnsiTheme="minorHAnsi"/>
                <w:spacing w:val="420"/>
                <w:fitText w:val="1320" w:id="2086843906"/>
              </w:rPr>
              <w:t>領</w:t>
            </w:r>
            <w:r w:rsidRPr="00CD1BB7">
              <w:rPr>
                <w:rFonts w:asciiTheme="minorHAnsi" w:eastAsia="標楷體" w:hAnsiTheme="minorHAnsi"/>
                <w:fitText w:val="1320" w:id="2086843906"/>
              </w:rPr>
              <w:t>隊</w:t>
            </w:r>
          </w:p>
        </w:tc>
        <w:tc>
          <w:tcPr>
            <w:tcW w:w="1694" w:type="dxa"/>
            <w:gridSpan w:val="2"/>
            <w:vMerge w:val="restart"/>
            <w:vAlign w:val="center"/>
          </w:tcPr>
          <w:p w14:paraId="2AE74395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Merge w:val="restart"/>
            <w:vAlign w:val="center"/>
          </w:tcPr>
          <w:p w14:paraId="05187131" w14:textId="77777777" w:rsidR="00657D30" w:rsidRPr="004D03EF" w:rsidRDefault="00657D30" w:rsidP="00E11382">
            <w:pPr>
              <w:jc w:val="center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服務單位</w:t>
            </w:r>
            <w:r w:rsidRPr="004D03EF">
              <w:rPr>
                <w:rFonts w:asciiTheme="minorHAnsi" w:eastAsia="標楷體" w:hAnsiTheme="minorHAnsi"/>
              </w:rPr>
              <w:t>/</w:t>
            </w:r>
            <w:r w:rsidRPr="004D03EF">
              <w:rPr>
                <w:rFonts w:asciiTheme="minorHAnsi" w:eastAsia="標楷體" w:hAnsiTheme="minorHAnsi"/>
              </w:rPr>
              <w:t>職稱</w:t>
            </w:r>
          </w:p>
        </w:tc>
        <w:tc>
          <w:tcPr>
            <w:tcW w:w="2267" w:type="dxa"/>
            <w:gridSpan w:val="2"/>
            <w:vMerge w:val="restart"/>
            <w:vAlign w:val="center"/>
          </w:tcPr>
          <w:p w14:paraId="15BB11E9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4AAD875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電話</w:t>
            </w: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/</w:t>
            </w:r>
            <w:r w:rsidRPr="00A902A2">
              <w:rPr>
                <w:rFonts w:asciiTheme="minorHAnsi" w:eastAsia="標楷體" w:hAnsiTheme="minorHAnsi"/>
                <w:spacing w:val="30"/>
                <w:fitText w:val="1320" w:id="2086843907"/>
              </w:rPr>
              <w:t>手機</w:t>
            </w:r>
          </w:p>
        </w:tc>
      </w:tr>
      <w:tr w:rsidR="00657D30" w:rsidRPr="004D03EF" w14:paraId="6807A442" w14:textId="77777777" w:rsidTr="00104F8A">
        <w:trPr>
          <w:trHeight w:val="360"/>
        </w:trPr>
        <w:tc>
          <w:tcPr>
            <w:tcW w:w="1551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BFA8BC1" w14:textId="77777777" w:rsidR="00657D30" w:rsidRPr="004D03EF" w:rsidRDefault="00657D30" w:rsidP="00DB3EE5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69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5D02F4C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42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EB35BB0" w14:textId="77777777" w:rsidR="00657D30" w:rsidRPr="004D03EF" w:rsidRDefault="00657D30" w:rsidP="00545277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226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1D14A0D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vMerge w:val="restar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512A9C3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1AC136B7" w14:textId="77777777" w:rsidTr="00104F8A">
        <w:trPr>
          <w:trHeight w:val="454"/>
        </w:trPr>
        <w:tc>
          <w:tcPr>
            <w:tcW w:w="1551" w:type="dxa"/>
            <w:tcBorders>
              <w:left w:val="single" w:sz="12" w:space="0" w:color="auto"/>
            </w:tcBorders>
            <w:vAlign w:val="center"/>
          </w:tcPr>
          <w:p w14:paraId="08357316" w14:textId="77777777" w:rsidR="00657D30" w:rsidRPr="004D03EF" w:rsidRDefault="00657D30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電子郵件</w:t>
            </w:r>
          </w:p>
        </w:tc>
        <w:tc>
          <w:tcPr>
            <w:tcW w:w="5803" w:type="dxa"/>
            <w:gridSpan w:val="6"/>
            <w:vAlign w:val="center"/>
          </w:tcPr>
          <w:p w14:paraId="058CD72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104" w:type="dxa"/>
            <w:gridSpan w:val="3"/>
            <w:vMerge/>
            <w:tcBorders>
              <w:right w:val="single" w:sz="12" w:space="0" w:color="auto"/>
            </w:tcBorders>
            <w:vAlign w:val="center"/>
          </w:tcPr>
          <w:p w14:paraId="0727BE6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D3839F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15CB92A" w14:textId="77777777" w:rsidR="00A0345D" w:rsidRPr="00964843" w:rsidRDefault="00C735DF" w:rsidP="00931945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 w:hint="eastAsia"/>
              </w:rPr>
              <w:t>國科會</w:t>
            </w:r>
            <w:r w:rsidR="00A0345D" w:rsidRPr="00964843">
              <w:rPr>
                <w:rFonts w:asciiTheme="minorHAnsi" w:eastAsia="標楷體" w:hAnsiTheme="minorHAnsi"/>
              </w:rPr>
              <w:t>計畫人員：</w:t>
            </w:r>
            <w:r w:rsidR="00931945" w:rsidRPr="00964843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A0345D" w:rsidRPr="004D03EF" w14:paraId="0B3F57E0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1141A3C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/>
              </w:rPr>
              <w:t>非</w:t>
            </w:r>
            <w:r w:rsidR="00C735DF" w:rsidRPr="00964843">
              <w:rPr>
                <w:rFonts w:asciiTheme="minorHAnsi" w:eastAsia="標楷體" w:hAnsiTheme="minorHAnsi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畫人員：</w:t>
            </w:r>
          </w:p>
        </w:tc>
      </w:tr>
      <w:tr w:rsidR="00A0345D" w:rsidRPr="004D03EF" w14:paraId="5BC24C14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81AEB51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學生：</w:t>
            </w:r>
          </w:p>
        </w:tc>
      </w:tr>
      <w:tr w:rsidR="00E11D1D" w:rsidRPr="004D03EF" w14:paraId="2D6956F8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C54D483" w14:textId="570324E0" w:rsidR="00E11D1D" w:rsidRPr="004D03EF" w:rsidRDefault="00E11D1D" w:rsidP="00A0345D">
            <w:pPr>
              <w:rPr>
                <w:rFonts w:asciiTheme="minorHAnsi" w:eastAsia="標楷體" w:hAnsiTheme="minorHAnsi"/>
              </w:rPr>
            </w:pPr>
            <w:r w:rsidRPr="00CB353A">
              <w:rPr>
                <w:rFonts w:asciiTheme="minorHAnsi" w:eastAsia="標楷體" w:hAnsiTheme="minorHAnsi" w:hint="eastAsia"/>
              </w:rPr>
              <w:t>備用人員</w:t>
            </w:r>
            <w:r w:rsidRPr="00CB353A">
              <w:rPr>
                <w:rFonts w:asciiTheme="minorHAnsi" w:eastAsia="標楷體" w:hAnsiTheme="minorHAnsi" w:hint="eastAsia"/>
              </w:rPr>
              <w:t>(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非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/>
              </w:rPr>
              <w:t>計畫人員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學生</w:t>
            </w:r>
            <w:r w:rsidRPr="00CB353A">
              <w:rPr>
                <w:rFonts w:asciiTheme="minorHAnsi" w:eastAsia="標楷體" w:hAnsiTheme="minorHAnsi" w:hint="eastAsia"/>
              </w:rPr>
              <w:t>)</w:t>
            </w:r>
            <w:r w:rsidRPr="00CB353A">
              <w:rPr>
                <w:rFonts w:asciiTheme="minorHAnsi" w:eastAsia="標楷體" w:hAnsiTheme="minorHAnsi" w:hint="eastAsia"/>
              </w:rPr>
              <w:t>：</w:t>
            </w:r>
          </w:p>
        </w:tc>
      </w:tr>
      <w:tr w:rsidR="009D2FA9" w:rsidRPr="004D03EF" w14:paraId="3C9B0954" w14:textId="77777777" w:rsidTr="00FD5BED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72F37" w14:textId="77777777" w:rsidR="009D2FA9" w:rsidRPr="004D03EF" w:rsidRDefault="009D2FA9" w:rsidP="00FD5BED">
            <w:pPr>
              <w:pStyle w:val="a4"/>
              <w:spacing w:line="240" w:lineRule="auto"/>
              <w:ind w:leftChars="0" w:left="33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Cs w:val="24"/>
              </w:rPr>
              <w:t>新</w:t>
            </w:r>
            <w:r w:rsidRPr="004D03EF">
              <w:rPr>
                <w:rFonts w:asciiTheme="minorHAnsi" w:eastAsia="標楷體" w:hAnsiTheme="minorHAnsi"/>
                <w:szCs w:val="24"/>
              </w:rPr>
              <w:t>海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3</w:t>
            </w:r>
            <w:r w:rsidRPr="004D03EF">
              <w:rPr>
                <w:rFonts w:asciiTheme="minorHAnsi" w:eastAsia="標楷體" w:hAnsiTheme="minorHAnsi"/>
                <w:szCs w:val="24"/>
              </w:rPr>
              <w:t>號探測人員：廖允強</w:t>
            </w:r>
            <w:r>
              <w:rPr>
                <w:rFonts w:asciiTheme="minorHAnsi" w:eastAsia="標楷體" w:hAnsiTheme="minorHAnsi" w:hint="eastAsia"/>
                <w:szCs w:val="24"/>
              </w:rPr>
              <w:t>、林</w:t>
            </w:r>
            <w:proofErr w:type="gramStart"/>
            <w:r>
              <w:rPr>
                <w:rFonts w:asciiTheme="minorHAnsi" w:eastAsia="標楷體" w:hAnsiTheme="minorHAnsi" w:hint="eastAsia"/>
                <w:szCs w:val="24"/>
              </w:rPr>
              <w:t>澔暐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、徐建成</w:t>
            </w:r>
          </w:p>
        </w:tc>
      </w:tr>
      <w:tr w:rsidR="00A0345D" w:rsidRPr="004D03EF" w14:paraId="7EDFD9E1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ED8A4F" w14:textId="1D20E630" w:rsidR="00A0345D" w:rsidRPr="004D03EF" w:rsidRDefault="00A0345D" w:rsidP="007A1F4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探測海域：</w:t>
            </w:r>
            <w:r w:rsidR="00F2092A">
              <w:rPr>
                <w:rFonts w:asciiTheme="minorHAnsi" w:eastAsia="標楷體" w:hAnsiTheme="minorHAnsi" w:hint="eastAsia"/>
              </w:rPr>
              <w:t xml:space="preserve">           </w:t>
            </w:r>
            <w:r w:rsidRPr="004D03EF">
              <w:rPr>
                <w:rFonts w:asciiTheme="minorHAnsi" w:eastAsia="標楷體" w:hAnsiTheme="minorHAnsi"/>
              </w:rPr>
              <w:t xml:space="preserve">   </w:t>
            </w:r>
            <w:r w:rsidR="00F2092A">
              <w:rPr>
                <w:rFonts w:asciiTheme="minorHAnsi" w:eastAsia="標楷體" w:hAnsiTheme="minorHAnsi" w:hint="eastAsia"/>
              </w:rPr>
              <w:t xml:space="preserve">  </w:t>
            </w:r>
            <w:r w:rsidRPr="004D03EF">
              <w:rPr>
                <w:rFonts w:asciiTheme="minorHAnsi" w:eastAsia="標楷體" w:hAnsiTheme="minorHAnsi"/>
              </w:rPr>
              <w:t xml:space="preserve">                 </w:t>
            </w:r>
            <w:r w:rsidR="006778A6">
              <w:rPr>
                <w:rFonts w:asciiTheme="minorHAnsi" w:eastAsia="標楷體" w:hAnsiTheme="minorHAnsi" w:hint="eastAsia"/>
              </w:rPr>
              <w:t xml:space="preserve">             </w:t>
            </w:r>
            <w:r w:rsidRPr="004D03EF">
              <w:rPr>
                <w:rFonts w:asciiTheme="minorHAnsi" w:eastAsia="標楷體" w:hAnsiTheme="minorHAnsi"/>
              </w:rPr>
              <w:t xml:space="preserve"> 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是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否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超過臺灣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24</w:t>
            </w:r>
            <w:r w:rsidR="006778A6" w:rsidRPr="004D03EF">
              <w:rPr>
                <w:rFonts w:asciiTheme="minorHAnsi" w:eastAsia="標楷體" w:hAnsiTheme="minorHAnsi" w:cs="Calibri"/>
                <w:szCs w:val="24"/>
              </w:rPr>
              <w:t>海浬</w:t>
            </w:r>
          </w:p>
        </w:tc>
      </w:tr>
      <w:tr w:rsidR="00A0345D" w:rsidRPr="004D03EF" w14:paraId="2FEB468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B67D21" w14:textId="77777777" w:rsidR="00A0345D" w:rsidRPr="004D03EF" w:rsidRDefault="00A0345D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探測作業時間：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24</w:t>
            </w:r>
            <w:r w:rsidRPr="004D03EF">
              <w:rPr>
                <w:rFonts w:asciiTheme="minorHAnsi" w:eastAsia="標楷體" w:hAnsiTheme="minorHAnsi"/>
                <w:szCs w:val="24"/>
              </w:rPr>
              <w:t>小時輪班</w:t>
            </w:r>
            <w:r w:rsidRPr="004D03EF">
              <w:rPr>
                <w:rFonts w:asciiTheme="minorHAnsi" w:eastAsia="標楷體" w:hAnsiTheme="minorHAnsi"/>
                <w:szCs w:val="24"/>
              </w:rPr>
              <w:t xml:space="preserve">    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06:00-24:00</w:t>
            </w:r>
            <w:r w:rsidRPr="004D03EF">
              <w:rPr>
                <w:rFonts w:asciiTheme="minorHAnsi" w:eastAsia="標楷體" w:hAnsiTheme="minorHAnsi"/>
                <w:szCs w:val="24"/>
              </w:rPr>
              <w:t>輪班每員固定</w:t>
            </w:r>
            <w:r w:rsidRPr="004D03EF">
              <w:rPr>
                <w:rFonts w:asciiTheme="minorHAnsi" w:eastAsia="標楷體" w:hAnsiTheme="minorHAnsi"/>
                <w:szCs w:val="24"/>
              </w:rPr>
              <w:t>6</w:t>
            </w:r>
            <w:r w:rsidRPr="004D03EF">
              <w:rPr>
                <w:rFonts w:asciiTheme="minorHAnsi" w:eastAsia="標楷體" w:hAnsiTheme="minorHAnsi"/>
                <w:szCs w:val="24"/>
              </w:rPr>
              <w:t>小時</w:t>
            </w:r>
            <w:r w:rsidRPr="004D03EF">
              <w:rPr>
                <w:rFonts w:asciiTheme="minorHAnsi" w:eastAsia="標楷體" w:hAnsiTheme="minorHAnsi"/>
                <w:szCs w:val="24"/>
              </w:rPr>
              <w:t>+2</w:t>
            </w:r>
            <w:r w:rsidRPr="004D03EF">
              <w:rPr>
                <w:rFonts w:asciiTheme="minorHAnsi" w:eastAsia="標楷體" w:hAnsiTheme="minorHAnsi"/>
                <w:szCs w:val="24"/>
              </w:rPr>
              <w:t>小時彈性</w:t>
            </w:r>
            <w:r w:rsidRPr="004D03EF">
              <w:rPr>
                <w:rFonts w:asciiTheme="minorHAnsi" w:eastAsia="標楷體" w:hAnsiTheme="minorHAnsi"/>
                <w:szCs w:val="24"/>
              </w:rPr>
              <w:t>(</w:t>
            </w:r>
            <w:r w:rsidRPr="004D03EF">
              <w:rPr>
                <w:rFonts w:asciiTheme="minorHAnsi" w:eastAsia="標楷體" w:hAnsiTheme="minorHAnsi"/>
                <w:szCs w:val="24"/>
              </w:rPr>
              <w:t>探測主管排定</w:t>
            </w:r>
            <w:r w:rsidRPr="004D03EF">
              <w:rPr>
                <w:rFonts w:asciiTheme="minorHAnsi" w:eastAsia="標楷體" w:hAnsiTheme="minorHAnsi"/>
                <w:szCs w:val="24"/>
              </w:rPr>
              <w:t>)</w:t>
            </w:r>
          </w:p>
        </w:tc>
      </w:tr>
      <w:tr w:rsidR="00A0345D" w:rsidRPr="004D03EF" w14:paraId="529A0965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FCDC3D" w14:textId="77777777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自備探測儀器：</w:t>
            </w:r>
            <w:r w:rsidRPr="004D03EF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CD1BB7" w:rsidRPr="004D03EF" w14:paraId="52DF9B52" w14:textId="77777777" w:rsidTr="00104F8A">
        <w:trPr>
          <w:trHeight w:val="397"/>
        </w:trPr>
        <w:tc>
          <w:tcPr>
            <w:tcW w:w="1691" w:type="dxa"/>
            <w:gridSpan w:val="2"/>
            <w:vMerge w:val="restart"/>
            <w:tcBorders>
              <w:left w:val="single" w:sz="12" w:space="0" w:color="auto"/>
            </w:tcBorders>
            <w:vAlign w:val="center"/>
          </w:tcPr>
          <w:p w14:paraId="7A673DA2" w14:textId="77777777" w:rsidR="00CD1BB7" w:rsidRPr="004D03EF" w:rsidRDefault="00CD1BB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預定作業期間</w:t>
            </w:r>
          </w:p>
        </w:tc>
        <w:tc>
          <w:tcPr>
            <w:tcW w:w="5663" w:type="dxa"/>
            <w:gridSpan w:val="5"/>
            <w:tcBorders>
              <w:bottom w:val="single" w:sz="4" w:space="0" w:color="FFFFFF" w:themeColor="background1"/>
            </w:tcBorders>
          </w:tcPr>
          <w:p w14:paraId="65B456CD" w14:textId="77777777" w:rsidR="00CD1BB7" w:rsidRPr="004D03EF" w:rsidRDefault="00CD1BB7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自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離高雄港</w:t>
            </w:r>
          </w:p>
        </w:tc>
        <w:tc>
          <w:tcPr>
            <w:tcW w:w="1985" w:type="dxa"/>
            <w:gridSpan w:val="2"/>
            <w:vAlign w:val="center"/>
          </w:tcPr>
          <w:p w14:paraId="5272E67D" w14:textId="77777777" w:rsidR="00CD1BB7" w:rsidRPr="00CD1BB7" w:rsidRDefault="00CD1BB7" w:rsidP="001D3551">
            <w:pPr>
              <w:ind w:leftChars="-47" w:left="-113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當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(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返航</w:t>
            </w:r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)</w:t>
            </w:r>
            <w:proofErr w:type="gramStart"/>
            <w:r w:rsidRPr="0014044B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0" w:id="2086846466"/>
              </w:rPr>
              <w:t>日備晚</w:t>
            </w:r>
            <w:r w:rsidRPr="0014044B">
              <w:rPr>
                <w:rFonts w:asciiTheme="minorHAnsi" w:eastAsia="標楷體" w:hAnsiTheme="minorHAnsi"/>
                <w:spacing w:val="5"/>
                <w:w w:val="95"/>
                <w:sz w:val="22"/>
                <w:szCs w:val="22"/>
                <w:fitText w:val="1760" w:id="2086846466"/>
              </w:rPr>
              <w:t>餐</w:t>
            </w:r>
            <w:proofErr w:type="gramEnd"/>
          </w:p>
        </w:tc>
        <w:tc>
          <w:tcPr>
            <w:tcW w:w="1119" w:type="dxa"/>
            <w:tcBorders>
              <w:right w:val="single" w:sz="12" w:space="0" w:color="auto"/>
            </w:tcBorders>
            <w:vAlign w:val="center"/>
          </w:tcPr>
          <w:p w14:paraId="1D013875" w14:textId="77777777" w:rsidR="00CD1BB7" w:rsidRPr="00CD1BB7" w:rsidRDefault="009A4002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特殊需求</w:t>
            </w:r>
          </w:p>
        </w:tc>
      </w:tr>
      <w:tr w:rsidR="00CD1BB7" w:rsidRPr="004D03EF" w14:paraId="4DC9A4F3" w14:textId="77777777" w:rsidTr="00104F8A">
        <w:trPr>
          <w:trHeight w:val="397"/>
        </w:trPr>
        <w:tc>
          <w:tcPr>
            <w:tcW w:w="1691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6756892E" w14:textId="77777777" w:rsidR="00CD1BB7" w:rsidRPr="004D03EF" w:rsidRDefault="00CD1BB7" w:rsidP="00A0345D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5663" w:type="dxa"/>
            <w:gridSpan w:val="5"/>
            <w:tcBorders>
              <w:top w:val="single" w:sz="4" w:space="0" w:color="FFFFFF" w:themeColor="background1"/>
            </w:tcBorders>
            <w:vAlign w:val="center"/>
          </w:tcPr>
          <w:p w14:paraId="7DD9953B" w14:textId="77777777" w:rsidR="00CD1BB7" w:rsidRPr="004D03EF" w:rsidRDefault="00CD1BB7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至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靠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共計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_____</w:t>
            </w:r>
            <w:r w:rsidR="00BB1BE7">
              <w:rPr>
                <w:rFonts w:asciiTheme="minorHAnsi" w:eastAsia="標楷體" w:hAnsiTheme="minorHAnsi" w:hint="eastAsia"/>
                <w:sz w:val="22"/>
                <w:szCs w:val="22"/>
              </w:rPr>
              <w:t>日</w:t>
            </w:r>
          </w:p>
        </w:tc>
        <w:tc>
          <w:tcPr>
            <w:tcW w:w="1985" w:type="dxa"/>
            <w:gridSpan w:val="2"/>
            <w:vAlign w:val="center"/>
          </w:tcPr>
          <w:p w14:paraId="1F3EEB60" w14:textId="77777777" w:rsidR="00CD1BB7" w:rsidRPr="00CD1BB7" w:rsidRDefault="00CD1BB7" w:rsidP="00A0345D">
            <w:pPr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 w:rsidRPr="00CD1BB7">
              <w:rPr>
                <w:rFonts w:ascii="標楷體" w:eastAsia="標楷體" w:hAnsi="標楷體"/>
                <w:sz w:val="22"/>
                <w:szCs w:val="22"/>
              </w:rPr>
              <w:t>□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>是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 xml:space="preserve">   </w:t>
            </w:r>
            <w:r w:rsidRPr="00CD1BB7">
              <w:rPr>
                <w:rFonts w:ascii="標楷體" w:eastAsia="標楷體" w:hAnsi="標楷體"/>
                <w:sz w:val="22"/>
                <w:szCs w:val="22"/>
              </w:rPr>
              <w:t>□</w:t>
            </w:r>
            <w:r w:rsidRPr="00CD1BB7">
              <w:rPr>
                <w:rFonts w:asciiTheme="minorHAnsi" w:eastAsia="標楷體" w:hAnsiTheme="minorHAnsi"/>
                <w:sz w:val="22"/>
                <w:szCs w:val="22"/>
              </w:rPr>
              <w:t>否</w:t>
            </w:r>
          </w:p>
        </w:tc>
        <w:tc>
          <w:tcPr>
            <w:tcW w:w="1119" w:type="dxa"/>
            <w:tcBorders>
              <w:right w:val="single" w:sz="12" w:space="0" w:color="auto"/>
            </w:tcBorders>
            <w:vAlign w:val="center"/>
          </w:tcPr>
          <w:p w14:paraId="4BD88DED" w14:textId="77777777" w:rsidR="00CD1BB7" w:rsidRPr="00CD1BB7" w:rsidRDefault="009A4002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 w:rsidRPr="009A4002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素、豬牛</w:t>
            </w:r>
          </w:p>
        </w:tc>
      </w:tr>
      <w:tr w:rsidR="00A0345D" w:rsidRPr="00A80DE7" w14:paraId="0E762ECE" w14:textId="77777777" w:rsidTr="00104F8A">
        <w:tc>
          <w:tcPr>
            <w:tcW w:w="10458" w:type="dxa"/>
            <w:gridSpan w:val="10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5A7D0B2" w14:textId="3B8A49AC" w:rsidR="00A0345D" w:rsidRPr="00116230" w:rsidRDefault="00116230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出海作業</w:t>
            </w:r>
            <w:r w:rsidR="00AF0303"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申請</w:t>
            </w:r>
            <w:r w:rsidRPr="00116230">
              <w:rPr>
                <w:rFonts w:asciiTheme="minorHAnsi" w:eastAsia="標楷體" w:hAnsiTheme="minorHAnsi" w:hint="eastAsia"/>
                <w:b/>
                <w:bCs/>
                <w:szCs w:val="24"/>
              </w:rPr>
              <w:t>須知</w:t>
            </w:r>
          </w:p>
          <w:p w14:paraId="4E9717FA" w14:textId="5FB5C64B" w:rsidR="00190BC6" w:rsidRPr="009D2FA9" w:rsidRDefault="00190BC6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9D2FA9">
              <w:rPr>
                <w:rFonts w:asciiTheme="minorHAnsi" w:eastAsia="標楷體" w:hAnsiTheme="minorHAnsi" w:hint="eastAsia"/>
                <w:b/>
                <w:bCs/>
                <w:szCs w:val="24"/>
              </w:rPr>
              <w:t>出海前</w:t>
            </w:r>
          </w:p>
          <w:p w14:paraId="21FE22A5" w14:textId="77777777" w:rsidR="00E11382" w:rsidRPr="009D2FA9" w:rsidRDefault="00E11382" w:rsidP="00DC3EB9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計畫主持人請在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出海前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14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天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提出申請並附上出海</w:t>
            </w:r>
            <w:r w:rsidR="0078037A" w:rsidRPr="009D2FA9">
              <w:rPr>
                <w:rFonts w:asciiTheme="minorHAnsi" w:eastAsia="標楷體" w:hAnsiTheme="minorHAnsi" w:cstheme="minorHAnsi" w:hint="eastAsia"/>
                <w:szCs w:val="24"/>
              </w:rPr>
              <w:t>申請單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，</w:t>
            </w:r>
            <w:proofErr w:type="gramStart"/>
            <w:r w:rsidRPr="009D2FA9">
              <w:rPr>
                <w:rFonts w:asciiTheme="minorHAnsi" w:eastAsia="標楷體" w:hAnsiTheme="minorHAnsi" w:cstheme="minorHAnsi"/>
                <w:szCs w:val="24"/>
              </w:rPr>
              <w:t>逕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送</w:t>
            </w:r>
            <w:r w:rsidR="007C73D1" w:rsidRPr="009D2FA9">
              <w:rPr>
                <w:rFonts w:asciiTheme="minorHAnsi" w:eastAsia="標楷體" w:hAnsiTheme="minorHAnsi" w:cstheme="minorHAnsi" w:hint="eastAsia"/>
                <w:szCs w:val="24"/>
              </w:rPr>
              <w:t>新海</w:t>
            </w:r>
            <w:proofErr w:type="gramStart"/>
            <w:r w:rsidR="007C73D1" w:rsidRPr="009D2FA9">
              <w:rPr>
                <w:rFonts w:asciiTheme="minorHAnsi" w:eastAsia="標楷體" w:hAnsiTheme="minorHAnsi" w:cstheme="minorHAnsi" w:hint="eastAsia"/>
                <w:szCs w:val="24"/>
              </w:rPr>
              <w:t>研</w:t>
            </w:r>
            <w:proofErr w:type="gramEnd"/>
            <w:r w:rsidR="007C73D1" w:rsidRPr="009D2FA9">
              <w:rPr>
                <w:rFonts w:asciiTheme="minorHAnsi" w:eastAsia="標楷體" w:hAnsiTheme="minorHAnsi" w:cstheme="minorHAnsi" w:hint="eastAsia"/>
                <w:szCs w:val="24"/>
              </w:rPr>
              <w:t>3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號船務</w:t>
            </w:r>
            <w:r w:rsidR="00540DFA" w:rsidRPr="009D2FA9">
              <w:rPr>
                <w:rFonts w:asciiTheme="minorHAnsi" w:eastAsia="標楷體" w:hAnsiTheme="minorHAnsi" w:cstheme="minorHAnsi" w:hint="eastAsia"/>
                <w:szCs w:val="24"/>
              </w:rPr>
              <w:t>室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5A5C1E74" w14:textId="77777777" w:rsidR="00190BC6" w:rsidRPr="009D2FA9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委託計畫與其他使用合併進行時應</w:t>
            </w:r>
            <w:r w:rsidRPr="009D2FA9">
              <w:rPr>
                <w:rFonts w:asciiTheme="minorHAnsi" w:eastAsia="標楷體" w:hAnsiTheme="minorHAnsi" w:cstheme="minorHAnsi"/>
                <w:color w:val="FF0000"/>
                <w:szCs w:val="24"/>
              </w:rPr>
              <w:t>明列分攤之工作天數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392A01D5" w14:textId="76CEB933" w:rsidR="00190BC6" w:rsidRPr="009D2FA9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szCs w:val="24"/>
              </w:rPr>
              <w:t>國科會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計劃領隊需為助理教授</w:t>
            </w:r>
            <w:r w:rsidR="00AF0303"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或比照</w:t>
            </w:r>
            <w:r w:rsidR="00AF0303"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及研究</w:t>
            </w:r>
            <w:proofErr w:type="gramStart"/>
            <w:r w:rsidRPr="009D2FA9">
              <w:rPr>
                <w:rFonts w:asciiTheme="minorHAnsi" w:eastAsia="標楷體" w:hAnsiTheme="minorHAnsi" w:cstheme="minorHAnsi"/>
                <w:szCs w:val="24"/>
              </w:rPr>
              <w:t>船貴儀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技術師等級以上身份者方可出海作業。</w:t>
            </w:r>
          </w:p>
          <w:p w14:paraId="34BF7773" w14:textId="77777777" w:rsidR="00A0345D" w:rsidRPr="009D2FA9" w:rsidRDefault="00A0345D" w:rsidP="00DC3EB9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9D2FA9">
              <w:rPr>
                <w:rFonts w:asciiTheme="minorHAnsi" w:eastAsia="標楷體" w:hAnsiTheme="minorHAnsi" w:cstheme="minorHAnsi"/>
                <w:szCs w:val="24"/>
              </w:rPr>
              <w:t>當日往返航次</w:t>
            </w:r>
            <w:r w:rsidR="00337513" w:rsidRPr="009D2FA9">
              <w:rPr>
                <w:rFonts w:asciiTheme="minorHAnsi" w:eastAsia="標楷體" w:hAnsiTheme="minorHAnsi" w:cstheme="minorHAnsi" w:hint="eastAsia"/>
                <w:szCs w:val="24"/>
              </w:rPr>
              <w:t>及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過夜航次</w:t>
            </w:r>
            <w:proofErr w:type="gramStart"/>
            <w:r w:rsidR="00337513" w:rsidRPr="009D2FA9">
              <w:rPr>
                <w:rFonts w:asciiTheme="minorHAnsi" w:eastAsia="標楷體" w:hAnsiTheme="minorHAnsi" w:cstheme="minorHAnsi" w:hint="eastAsia"/>
                <w:szCs w:val="24"/>
              </w:rPr>
              <w:t>隨船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乘員</w:t>
            </w:r>
            <w:proofErr w:type="gramEnd"/>
            <w:r w:rsidRPr="009D2FA9">
              <w:rPr>
                <w:rFonts w:asciiTheme="minorHAnsi" w:eastAsia="標楷體" w:hAnsiTheme="minorHAnsi" w:cstheme="minorHAnsi"/>
                <w:szCs w:val="24"/>
              </w:rPr>
              <w:t>最多</w:t>
            </w:r>
            <w:r w:rsidR="008E0C98" w:rsidRPr="009D2FA9">
              <w:rPr>
                <w:rFonts w:asciiTheme="minorHAnsi" w:eastAsia="標楷體" w:hAnsiTheme="minorHAnsi" w:cstheme="minorHAnsi"/>
                <w:color w:val="FF0000"/>
                <w:szCs w:val="24"/>
                <w:u w:val="single"/>
              </w:rPr>
              <w:t>9</w:t>
            </w:r>
            <w:r w:rsidRPr="009D2FA9">
              <w:rPr>
                <w:rFonts w:asciiTheme="minorHAnsi" w:eastAsia="標楷體" w:hAnsiTheme="minorHAnsi" w:cstheme="minorHAnsi"/>
                <w:szCs w:val="24"/>
              </w:rPr>
              <w:t>人。</w:t>
            </w:r>
          </w:p>
          <w:p w14:paraId="78621C03" w14:textId="7B9688AD" w:rsidR="00190BC6" w:rsidRPr="00D746EE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因報關作業時程之關係，出海作業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前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5</w:t>
            </w:r>
            <w:r w:rsidRPr="00D746EE">
              <w:rPr>
                <w:rFonts w:asciiTheme="minorHAnsi" w:eastAsia="標楷體" w:hAnsiTheme="minorHAnsi" w:hint="eastAsia"/>
                <w:color w:val="FF0000"/>
                <w:kern w:val="28"/>
                <w:szCs w:val="24"/>
              </w:rPr>
              <w:t>個工作天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(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比如週五出海，則前一個週五起不接受更換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)</w:t>
            </w:r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不</w:t>
            </w:r>
            <w:proofErr w:type="gramStart"/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接受隨輪人員</w:t>
            </w:r>
            <w:proofErr w:type="gramEnd"/>
            <w:r w:rsidRPr="00D746EE">
              <w:rPr>
                <w:rFonts w:asciiTheme="minorHAnsi" w:eastAsia="標楷體" w:hAnsiTheme="minorHAnsi" w:hint="eastAsia"/>
                <w:kern w:val="28"/>
                <w:szCs w:val="24"/>
              </w:rPr>
              <w:t>更換。建議增列備用人員，彈性運用。</w:t>
            </w:r>
          </w:p>
          <w:p w14:paraId="78E3D2C5" w14:textId="002C15C8" w:rsidR="00190BC6" w:rsidRPr="009D2FA9" w:rsidRDefault="00190BC6" w:rsidP="0061172B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航程規劃</w:t>
            </w: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務必要使用</w:t>
            </w: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ODB</w:t>
            </w: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的出海規劃工具</w:t>
            </w:r>
            <w:r w:rsidR="002810EE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C-Planner</w:t>
            </w:r>
            <w:r w:rsidR="00CE4D10"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：</w:t>
            </w:r>
            <w:r w:rsidRPr="009D2FA9">
              <w:rPr>
                <w:rFonts w:asciiTheme="minorHAnsi" w:eastAsia="標楷體" w:hAnsiTheme="minorHAnsi" w:cstheme="minorHAnsi" w:hint="eastAsia"/>
                <w:color w:val="0070C0"/>
                <w:kern w:val="28"/>
                <w:szCs w:val="24"/>
                <w:u w:val="single"/>
              </w:rPr>
              <w:t>http://odbwms.oc.ntu.edu.tw/odbintl/rasters/cplan/</w:t>
            </w:r>
          </w:p>
          <w:p w14:paraId="48F46ED6" w14:textId="73A3C93E" w:rsidR="00190BC6" w:rsidRPr="009D2FA9" w:rsidRDefault="00190BC6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海洋科學學院</w:t>
            </w:r>
            <w:r w:rsidRPr="009D2FA9"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  <w:t>各系所學生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上船實習需填具「國立中山大學海科院辦理學生水域活動安全檢核表」並由系所主管核章後送</w:t>
            </w:r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新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海</w:t>
            </w:r>
            <w:proofErr w:type="gramStart"/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研</w:t>
            </w:r>
            <w:proofErr w:type="gramEnd"/>
            <w:r w:rsidRPr="009D2FA9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3</w:t>
            </w:r>
            <w:r w:rsidRPr="009D2FA9">
              <w:rPr>
                <w:rFonts w:asciiTheme="minorHAnsi" w:eastAsia="標楷體" w:hAnsiTheme="minorHAnsi" w:cstheme="minorHAnsi"/>
                <w:kern w:val="28"/>
                <w:szCs w:val="24"/>
              </w:rPr>
              <w:t>號船務室。</w:t>
            </w:r>
          </w:p>
          <w:p w14:paraId="1D8D7BB6" w14:textId="02E11FA0" w:rsidR="00190BC6" w:rsidRPr="009D2FA9" w:rsidRDefault="00190BC6" w:rsidP="00190BC6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 w:rsidRPr="009D2FA9">
              <w:rPr>
                <w:rFonts w:asciiTheme="minorHAnsi" w:eastAsia="標楷體" w:hAnsiTheme="minorHAnsi" w:hint="eastAsia"/>
                <w:b/>
                <w:bCs/>
                <w:szCs w:val="24"/>
              </w:rPr>
              <w:t>出海期間</w:t>
            </w:r>
          </w:p>
          <w:p w14:paraId="5FF37485" w14:textId="3BDB3AE8" w:rsidR="00190BC6" w:rsidRPr="00B9190F" w:rsidRDefault="00190BC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研究人員於後甲板作業時依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研究船</w:t>
            </w: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安全規定應全程穿著</w:t>
            </w:r>
            <w:r w:rsidRPr="00B9190F">
              <w:rPr>
                <w:rFonts w:asciiTheme="minorHAnsi" w:eastAsia="標楷體" w:hAnsiTheme="minorHAnsi" w:cstheme="minorHAnsi"/>
                <w:color w:val="FF0000"/>
                <w:szCs w:val="24"/>
              </w:rPr>
              <w:t>安全帽、救生衣及包頭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工作</w:t>
            </w:r>
            <w:r w:rsidRPr="00B9190F">
              <w:rPr>
                <w:rFonts w:asciiTheme="minorHAnsi" w:eastAsia="標楷體" w:hAnsiTheme="minorHAnsi" w:cstheme="minorHAnsi"/>
                <w:color w:val="FF0000"/>
                <w:szCs w:val="24"/>
              </w:rPr>
              <w:t>鞋</w:t>
            </w:r>
            <w:r w:rsidRPr="00B9190F">
              <w:rPr>
                <w:rFonts w:asciiTheme="minorHAnsi" w:eastAsia="標楷體" w:hAnsiTheme="minorHAnsi" w:cstheme="minorHAnsi"/>
                <w:color w:val="000000"/>
                <w:szCs w:val="24"/>
              </w:rPr>
              <w:t>，以維安全</w:t>
            </w:r>
            <w:r w:rsidRPr="00B9190F">
              <w:rPr>
                <w:rFonts w:asciiTheme="minorHAnsi" w:eastAsia="標楷體" w:hAnsiTheme="minorHAnsi" w:cstheme="minorHAnsi"/>
                <w:szCs w:val="24"/>
              </w:rPr>
              <w:t>。</w:t>
            </w:r>
          </w:p>
          <w:p w14:paraId="77D193CD" w14:textId="692514A6" w:rsidR="00190BC6" w:rsidRPr="00B9190F" w:rsidRDefault="00190BC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探測海域若遇風力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7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級、大浪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(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浪高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3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公尺及以上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)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、左右搖擺合計達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45</w:t>
            </w:r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度或特殊情況等情況之</w:t>
            </w:r>
            <w:proofErr w:type="gramStart"/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一</w:t>
            </w:r>
            <w:proofErr w:type="gramEnd"/>
            <w:r w:rsidRPr="00B9190F">
              <w:rPr>
                <w:rFonts w:asciiTheme="minorHAnsi" w:eastAsia="標楷體" w:hAnsiTheme="minorHAnsi" w:cstheme="minorHAnsi" w:hint="eastAsia"/>
                <w:szCs w:val="24"/>
              </w:rPr>
              <w:t>者，現場由船長與探測主管討論決定作業與否。</w:t>
            </w:r>
          </w:p>
          <w:p w14:paraId="2F142E1E" w14:textId="499DB6DE" w:rsidR="00D17E0A" w:rsidRPr="00B9190F" w:rsidRDefault="00D17E0A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航行計畫或探測項目變更：</w:t>
            </w:r>
          </w:p>
          <w:p w14:paraId="74F5AD68" w14:textId="094B7FAE" w:rsidR="00D17E0A" w:rsidRPr="00B9190F" w:rsidRDefault="002810EE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未依照出海申請書內容，包含點位順序更動、研究區域調整、放工作艇、潛水等高風險作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lastRenderedPageBreak/>
              <w:t>業，而需申請變更時，船長需</w:t>
            </w:r>
            <w:r w:rsidR="00D17E0A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填具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船上風險評估表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(OR3C-07-11)</w:t>
            </w:r>
            <w:r w:rsidR="00D17E0A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，並由船長與領隊簽字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1D81E592" w14:textId="1BF4E790" w:rsidR="00D17E0A" w:rsidRPr="00B9190F" w:rsidRDefault="00D17E0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變更牽涉站點順序更動與區域調整，領隊</w:t>
            </w:r>
            <w:r w:rsidR="00C17534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須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提交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變更理由、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變更後的航程規劃表與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調整後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站點經緯度給船長，作為風險評估附件。</w:t>
            </w:r>
          </w:p>
          <w:p w14:paraId="7503972D" w14:textId="111479D7" w:rsidR="00C13125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船上風險評估表與附件須於執行前由船長通報船務室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備查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5EE5BA3F" w14:textId="1161465E" w:rsidR="00D17E0A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在未涉敏感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/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重疊海域且風險管理可控的前提下，由船長做最終執行與否的決定。</w:t>
            </w:r>
          </w:p>
          <w:p w14:paraId="4FBADAA9" w14:textId="7FDFD1F0" w:rsidR="00C13125" w:rsidRPr="00B9190F" w:rsidRDefault="00C13125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如變</w:t>
            </w:r>
            <w:r w:rsidR="00AF0303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更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涉及敏感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/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重疊海域，</w:t>
            </w:r>
            <w:r w:rsidR="00CB353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除船務室通報程序外，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前述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第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(2)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點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文件須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提早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24</w:t>
            </w:r>
            <w:r w:rsidRPr="00B9190F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小時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由船長根據《研究船海域作業安全應變機制》啟動通聯流程</w:t>
            </w:r>
            <w:r w:rsidR="00624CE9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，</w:t>
            </w:r>
            <w:r w:rsidR="00B9190F"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通報國科會轉海洋委員會</w:t>
            </w:r>
            <w:r w:rsidR="00CB353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備查</w:t>
            </w:r>
            <w:r w:rsidRPr="00B9190F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。</w:t>
            </w:r>
          </w:p>
          <w:p w14:paraId="2203F34C" w14:textId="77777777" w:rsidR="00116230" w:rsidRPr="00B9190F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059E3148" w14:textId="341279A4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B9190F">
              <w:rPr>
                <w:rFonts w:ascii="標楷體" w:eastAsia="標楷體" w:hAnsi="標楷體" w:cstheme="minorHAnsi" w:hint="eastAsia"/>
                <w:b/>
                <w:bCs/>
                <w:color w:val="000000"/>
                <w:szCs w:val="24"/>
              </w:rPr>
              <w:t>□</w:t>
            </w:r>
            <w:proofErr w:type="gramStart"/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本人已詳讀出</w:t>
            </w:r>
            <w:proofErr w:type="gramEnd"/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海</w:t>
            </w:r>
            <w:r w:rsidR="00AF0303"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作業</w:t>
            </w:r>
            <w:r w:rsidRPr="00B9190F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申請須知並同意遵守相關規定。</w:t>
            </w:r>
          </w:p>
          <w:p w14:paraId="77FF6702" w14:textId="77777777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3E79EEE8" w14:textId="0C99813B" w:rsidR="00190BC6" w:rsidRPr="009D2FA9" w:rsidRDefault="00190BC6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聯絡資訊</w:t>
            </w:r>
          </w:p>
          <w:p w14:paraId="76254287" w14:textId="72699751" w:rsidR="009C3807" w:rsidRPr="00190BC6" w:rsidRDefault="009C407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 w:val="22"/>
                <w:szCs w:val="22"/>
              </w:rPr>
            </w:pPr>
            <w:r w:rsidRPr="009D2FA9">
              <w:rPr>
                <w:rFonts w:asciiTheme="minorHAnsi" w:eastAsia="標楷體" w:hAnsiTheme="minorHAnsi"/>
                <w:kern w:val="28"/>
                <w:szCs w:val="24"/>
              </w:rPr>
              <w:t>連絡資訊：船務室</w:t>
            </w:r>
            <w:r w:rsidRPr="009D2FA9">
              <w:rPr>
                <w:rFonts w:asciiTheme="minorHAnsi" w:eastAsia="標楷體" w:hAnsiTheme="minorHAnsi"/>
                <w:kern w:val="28"/>
                <w:szCs w:val="24"/>
              </w:rPr>
              <w:t>(07)</w:t>
            </w:r>
            <w:r w:rsidR="00F92265" w:rsidRPr="009D2FA9">
              <w:rPr>
                <w:rFonts w:asciiTheme="minorHAnsi" w:eastAsia="標楷體" w:hAnsiTheme="minorHAnsi"/>
                <w:kern w:val="28"/>
                <w:szCs w:val="24"/>
              </w:rPr>
              <w:t>5255007</w:t>
            </w:r>
            <w:r w:rsidR="006778A6" w:rsidRPr="009D2FA9">
              <w:rPr>
                <w:rFonts w:asciiTheme="minorHAnsi" w:eastAsia="標楷體" w:hAnsiTheme="minorHAnsi" w:hint="eastAsia"/>
                <w:szCs w:val="24"/>
              </w:rPr>
              <w:t>，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Email</w:t>
            </w:r>
            <w:r w:rsidR="0026784D" w:rsidRPr="009D2FA9">
              <w:rPr>
                <w:rFonts w:asciiTheme="minorHAnsi" w:eastAsia="標楷體" w:hAnsiTheme="minorHAnsi" w:hint="eastAsia"/>
                <w:szCs w:val="24"/>
              </w:rPr>
              <w:t>：</w:t>
            </w:r>
            <w:r w:rsidRPr="009D2FA9">
              <w:fldChar w:fldCharType="begin"/>
            </w:r>
            <w:r w:rsidRPr="009D2FA9">
              <w:rPr>
                <w:szCs w:val="24"/>
              </w:rPr>
              <w:instrText>HYPERLINK "mailto:or3@mail.nsysu.edu.tw"</w:instrText>
            </w:r>
            <w:r w:rsidRPr="009D2FA9">
              <w:fldChar w:fldCharType="separate"/>
            </w:r>
            <w:r w:rsidR="00F92265" w:rsidRPr="009D2FA9">
              <w:rPr>
                <w:rStyle w:val="a5"/>
                <w:rFonts w:asciiTheme="minorHAnsi" w:eastAsia="標楷體" w:hAnsiTheme="minorHAnsi"/>
                <w:szCs w:val="24"/>
              </w:rPr>
              <w:t>or3@mail.nsysu.edu.tw</w:t>
            </w:r>
            <w:r w:rsidRPr="009D2FA9">
              <w:rPr>
                <w:rStyle w:val="a5"/>
                <w:rFonts w:asciiTheme="minorHAnsi" w:eastAsia="標楷體" w:hAnsiTheme="minorHAnsi"/>
                <w:szCs w:val="24"/>
              </w:rPr>
              <w:fldChar w:fldCharType="end"/>
            </w:r>
            <w:r w:rsidR="006778A6" w:rsidRPr="009D2FA9">
              <w:rPr>
                <w:rFonts w:asciiTheme="minorHAnsi" w:eastAsia="標楷體" w:hAnsiTheme="minorHAnsi" w:hint="eastAsia"/>
                <w:szCs w:val="24"/>
              </w:rPr>
              <w:t>。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新海研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3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號：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0932</w:t>
            </w:r>
            <w:r w:rsidR="00C1121D" w:rsidRPr="009D2FA9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747</w:t>
            </w:r>
            <w:r w:rsidR="00C1121D" w:rsidRPr="009D2FA9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541</w:t>
            </w:r>
            <w:r w:rsidR="00F92265" w:rsidRPr="009D2FA9">
              <w:rPr>
                <w:rFonts w:asciiTheme="minorHAnsi" w:eastAsia="標楷體" w:hAnsiTheme="minorHAnsi"/>
                <w:szCs w:val="24"/>
              </w:rPr>
              <w:t>。</w:t>
            </w:r>
            <w:r w:rsidR="003F33AA">
              <w:rPr>
                <w:rFonts w:asciiTheme="minorHAnsi" w:eastAsia="標楷體" w:hAnsiTheme="minorHAnsi"/>
                <w:sz w:val="22"/>
                <w:szCs w:val="22"/>
              </w:rPr>
              <w:br/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船上通訊：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VHF-16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；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SSB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頻率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 xml:space="preserve"> 2182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；衛星電話</w:t>
            </w:r>
            <w:r w:rsidR="003F33AA" w:rsidRPr="003F33AA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009870-773</w:t>
            </w:r>
            <w:r w:rsidR="00C1121D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-504-159</w:t>
            </w:r>
            <w:r w:rsidR="00C1121D">
              <w:rPr>
                <w:rFonts w:asciiTheme="minorHAnsi" w:eastAsia="標楷體" w:hAnsiTheme="minorHAnsi" w:hint="eastAsia"/>
                <w:kern w:val="28"/>
                <w:sz w:val="22"/>
                <w:szCs w:val="22"/>
              </w:rPr>
              <w:t>。</w:t>
            </w:r>
          </w:p>
        </w:tc>
      </w:tr>
      <w:tr w:rsidR="003F5BB6" w:rsidRPr="004D03EF" w14:paraId="76E61699" w14:textId="77777777" w:rsidTr="00104F8A">
        <w:trPr>
          <w:trHeight w:val="421"/>
        </w:trPr>
        <w:tc>
          <w:tcPr>
            <w:tcW w:w="3485" w:type="dxa"/>
            <w:gridSpan w:val="4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66EE4EC1" w14:textId="77777777" w:rsidR="003F5BB6" w:rsidRPr="00BB1BE7" w:rsidRDefault="003F5BB6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lastRenderedPageBreak/>
              <w:t>計畫主持人</w:t>
            </w:r>
          </w:p>
        </w:tc>
        <w:tc>
          <w:tcPr>
            <w:tcW w:w="3486" w:type="dxa"/>
            <w:gridSpan w:val="2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5F502B9C" w14:textId="77777777" w:rsidR="003F5BB6" w:rsidRPr="00BB1BE7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船務</w:t>
            </w:r>
          </w:p>
        </w:tc>
        <w:tc>
          <w:tcPr>
            <w:tcW w:w="3487" w:type="dxa"/>
            <w:gridSpan w:val="4"/>
            <w:tcBorders>
              <w:top w:val="doub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1A5F649" w14:textId="77777777" w:rsidR="003F5BB6" w:rsidRPr="00BB1BE7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研究船管委會總幹事</w:t>
            </w:r>
          </w:p>
        </w:tc>
      </w:tr>
      <w:tr w:rsidR="003F5BB6" w:rsidRPr="004D03EF" w14:paraId="16E44609" w14:textId="77777777" w:rsidTr="00104F8A">
        <w:trPr>
          <w:trHeight w:val="1245"/>
        </w:trPr>
        <w:tc>
          <w:tcPr>
            <w:tcW w:w="3485" w:type="dxa"/>
            <w:gridSpan w:val="4"/>
            <w:tcBorders>
              <w:left w:val="single" w:sz="12" w:space="0" w:color="auto"/>
            </w:tcBorders>
          </w:tcPr>
          <w:p w14:paraId="73FDE1BE" w14:textId="77777777" w:rsidR="00A97657" w:rsidRDefault="00A97657" w:rsidP="00A97657">
            <w:pPr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7A0150A1" w14:textId="77777777" w:rsidR="009D2FA9" w:rsidRDefault="009D2FA9" w:rsidP="00A97657">
            <w:pPr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6DCA2118" w14:textId="77777777" w:rsidR="00A97657" w:rsidRDefault="00A97657" w:rsidP="009C407A">
            <w:pPr>
              <w:jc w:val="center"/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</w:pPr>
          </w:p>
          <w:p w14:paraId="7E648549" w14:textId="77777777" w:rsidR="003F5BB6" w:rsidRPr="00911172" w:rsidRDefault="003F5BB6" w:rsidP="009C407A">
            <w:pPr>
              <w:jc w:val="center"/>
              <w:rPr>
                <w:rFonts w:asciiTheme="minorHAnsi" w:eastAsia="標楷體" w:hAnsiTheme="minorHAnsi"/>
                <w:szCs w:val="24"/>
              </w:rPr>
            </w:pPr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海上實習</w:t>
            </w:r>
            <w:proofErr w:type="gramStart"/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需加系所</w:t>
            </w:r>
            <w:proofErr w:type="gramEnd"/>
            <w:r w:rsidRPr="00911172">
              <w:rPr>
                <w:rFonts w:ascii="Calibri" w:eastAsia="標楷體" w:hAnsi="Calibri" w:cs="Calibri"/>
                <w:color w:val="808080" w:themeColor="background1" w:themeShade="80"/>
                <w:szCs w:val="24"/>
              </w:rPr>
              <w:t>主管核章</w:t>
            </w:r>
          </w:p>
        </w:tc>
        <w:tc>
          <w:tcPr>
            <w:tcW w:w="3486" w:type="dxa"/>
            <w:gridSpan w:val="2"/>
            <w:tcBorders>
              <w:right w:val="single" w:sz="4" w:space="0" w:color="auto"/>
            </w:tcBorders>
          </w:tcPr>
          <w:p w14:paraId="715A2D30" w14:textId="77777777" w:rsidR="003F5BB6" w:rsidRPr="006778A6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487" w:type="dxa"/>
            <w:gridSpan w:val="4"/>
            <w:tcBorders>
              <w:left w:val="single" w:sz="4" w:space="0" w:color="auto"/>
              <w:right w:val="single" w:sz="12" w:space="0" w:color="auto"/>
            </w:tcBorders>
          </w:tcPr>
          <w:p w14:paraId="2B848B64" w14:textId="77777777" w:rsidR="003F5BB6" w:rsidRPr="004D03EF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</w:tr>
      <w:tr w:rsidR="009C407A" w:rsidRPr="006778A6" w14:paraId="40819CB9" w14:textId="77777777" w:rsidTr="00104F8A">
        <w:trPr>
          <w:trHeight w:val="417"/>
        </w:trPr>
        <w:tc>
          <w:tcPr>
            <w:tcW w:w="10458" w:type="dxa"/>
            <w:gridSpan w:val="1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5F7E6B" w14:textId="77777777" w:rsidR="009C407A" w:rsidRPr="004D03EF" w:rsidRDefault="009C407A" w:rsidP="00A0345D">
            <w:pPr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會相關單位：學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務</w:t>
            </w:r>
            <w:proofErr w:type="gramEnd"/>
            <w:r w:rsidRPr="004D03EF">
              <w:rPr>
                <w:rFonts w:asciiTheme="minorHAnsi" w:eastAsia="標楷體" w:hAnsiTheme="minorHAnsi"/>
                <w:szCs w:val="24"/>
              </w:rPr>
              <w:t>處</w:t>
            </w:r>
            <w:r w:rsidR="00964843">
              <w:rPr>
                <w:rFonts w:asciiTheme="minorHAnsi" w:eastAsia="標楷體" w:hAnsiTheme="minorHAnsi" w:hint="eastAsia"/>
                <w:szCs w:val="24"/>
              </w:rPr>
              <w:t>校園</w:t>
            </w:r>
            <w:r w:rsidRPr="004D03EF">
              <w:rPr>
                <w:rFonts w:asciiTheme="minorHAnsi" w:eastAsia="標楷體" w:hAnsiTheme="minorHAnsi"/>
                <w:szCs w:val="24"/>
              </w:rPr>
              <w:t>組</w:t>
            </w:r>
          </w:p>
        </w:tc>
      </w:tr>
    </w:tbl>
    <w:p w14:paraId="7AA847BA" w14:textId="77777777" w:rsidR="009D2FA9" w:rsidRDefault="009D2FA9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b/>
          <w:sz w:val="32"/>
          <w:szCs w:val="32"/>
        </w:rPr>
      </w:pPr>
    </w:p>
    <w:p w14:paraId="0D942083" w14:textId="77777777" w:rsidR="009D2FA9" w:rsidRDefault="009D2FA9">
      <w:pPr>
        <w:widowControl/>
        <w:adjustRightInd/>
        <w:spacing w:line="240" w:lineRule="auto"/>
        <w:textAlignment w:val="auto"/>
        <w:rPr>
          <w:rFonts w:ascii="Calibri" w:eastAsia="標楷體" w:hAnsi="Calibri" w:cs="Calibri"/>
          <w:b/>
          <w:sz w:val="32"/>
          <w:szCs w:val="32"/>
        </w:rPr>
      </w:pPr>
      <w:r>
        <w:rPr>
          <w:rFonts w:ascii="Calibri" w:eastAsia="標楷體" w:hAnsi="Calibri" w:cs="Calibri"/>
          <w:b/>
          <w:sz w:val="32"/>
          <w:szCs w:val="32"/>
        </w:rPr>
        <w:br w:type="page"/>
      </w:r>
    </w:p>
    <w:p w14:paraId="36F83344" w14:textId="24D4AA40" w:rsidR="003F5BB6" w:rsidRPr="00D20695" w:rsidRDefault="003F5BB6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kern w:val="28"/>
          <w:sz w:val="20"/>
        </w:rPr>
      </w:pPr>
      <w:r w:rsidRPr="00D20695">
        <w:rPr>
          <w:rFonts w:ascii="Calibri" w:eastAsia="標楷體" w:hAnsi="Calibri" w:cs="Calibri"/>
          <w:b/>
          <w:sz w:val="32"/>
          <w:szCs w:val="32"/>
        </w:rPr>
        <w:lastRenderedPageBreak/>
        <w:t>國立中山大學</w:t>
      </w:r>
      <w:r w:rsidRPr="00D20695">
        <w:rPr>
          <w:rFonts w:ascii="Calibri" w:eastAsia="標楷體" w:hAnsi="Calibri" w:cs="Calibri"/>
          <w:b/>
          <w:sz w:val="32"/>
          <w:szCs w:val="32"/>
        </w:rPr>
        <w:t xml:space="preserve"> </w:t>
      </w:r>
      <w:r w:rsidRPr="00D20695">
        <w:rPr>
          <w:rFonts w:ascii="Calibri" w:eastAsia="標楷體" w:hAnsi="Calibri" w:cs="Calibri"/>
          <w:b/>
          <w:sz w:val="32"/>
          <w:szCs w:val="32"/>
        </w:rPr>
        <w:t>「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新海</w:t>
      </w:r>
      <w:proofErr w:type="gramStart"/>
      <w:r w:rsidR="006639C4">
        <w:rPr>
          <w:rFonts w:ascii="Calibri" w:eastAsia="標楷體" w:hAnsi="Calibri" w:cs="Calibri" w:hint="eastAsia"/>
          <w:b/>
          <w:sz w:val="32"/>
          <w:szCs w:val="32"/>
        </w:rPr>
        <w:t>研</w:t>
      </w:r>
      <w:proofErr w:type="gramEnd"/>
      <w:r w:rsidR="006639C4">
        <w:rPr>
          <w:rFonts w:ascii="Calibri" w:eastAsia="標楷體" w:hAnsi="Calibri" w:cs="Calibri" w:hint="eastAsia"/>
          <w:b/>
          <w:sz w:val="32"/>
          <w:szCs w:val="32"/>
        </w:rPr>
        <w:t>3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號</w:t>
      </w:r>
      <w:r w:rsidRPr="00D20695">
        <w:rPr>
          <w:rFonts w:ascii="Calibri" w:eastAsia="標楷體" w:hAnsi="Calibri" w:cs="Calibri"/>
          <w:b/>
          <w:sz w:val="32"/>
          <w:szCs w:val="32"/>
        </w:rPr>
        <w:t>」出海作業申請單（附件）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3F5BB6" w:rsidRPr="00D20695" w14:paraId="3565AC06" w14:textId="77777777" w:rsidTr="003F5BB6">
        <w:trPr>
          <w:trHeight w:val="4967"/>
          <w:jc w:val="center"/>
        </w:trPr>
        <w:tc>
          <w:tcPr>
            <w:tcW w:w="10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D396B6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D20695">
              <w:rPr>
                <w:rFonts w:ascii="Calibri" w:eastAsia="標楷體" w:hAnsi="Calibri" w:cs="Calibri"/>
                <w:szCs w:val="24"/>
              </w:rPr>
              <w:t>預定探測航程作業大綱及航線規劃</w:t>
            </w:r>
            <w:r w:rsidRPr="00D20695">
              <w:rPr>
                <w:rFonts w:ascii="Calibri" w:eastAsia="標楷體" w:hAnsi="Calibri" w:cs="Calibri"/>
              </w:rPr>
              <w:t>(</w:t>
            </w:r>
            <w:r w:rsidRPr="00D20695">
              <w:rPr>
                <w:rFonts w:ascii="Calibri" w:eastAsia="標楷體" w:hAnsi="Calibri" w:cs="Calibri"/>
              </w:rPr>
              <w:t>包含各測站的預定抵達時間、</w:t>
            </w:r>
            <w:r w:rsidRPr="00911172">
              <w:rPr>
                <w:rFonts w:ascii="Calibri" w:eastAsia="標楷體" w:hAnsi="Calibri" w:cs="Calibri"/>
                <w:color w:val="FF0000"/>
              </w:rPr>
              <w:t>探測作業內容</w:t>
            </w:r>
            <w:r w:rsidRPr="00D20695">
              <w:rPr>
                <w:rFonts w:ascii="Calibri" w:eastAsia="標楷體" w:hAnsi="Calibri" w:cs="Calibri"/>
              </w:rPr>
              <w:t>、作業所需時數以及離開測站時間等，請詳述於本頁</w:t>
            </w:r>
            <w:proofErr w:type="gramStart"/>
            <w:r w:rsidRPr="00D20695">
              <w:rPr>
                <w:rFonts w:ascii="Calibri" w:eastAsia="標楷體" w:hAnsi="Calibri" w:cs="Calibri"/>
              </w:rPr>
              <w:t>或是另頁書寫</w:t>
            </w:r>
            <w:proofErr w:type="gramEnd"/>
            <w:r w:rsidRPr="00D20695">
              <w:rPr>
                <w:rFonts w:ascii="Calibri" w:eastAsia="標楷體" w:hAnsi="Calibri" w:cs="Calibri"/>
              </w:rPr>
              <w:t>。</w:t>
            </w:r>
            <w:r w:rsidR="003F33AA" w:rsidRPr="00E71130">
              <w:rPr>
                <w:rFonts w:ascii="Calibri" w:eastAsia="標楷體" w:hAnsi="Calibri" w:cs="Calibri" w:hint="eastAsia"/>
                <w:b/>
                <w:szCs w:val="24"/>
              </w:rPr>
              <w:t>務必</w:t>
            </w:r>
            <w:r w:rsidR="00E71130">
              <w:rPr>
                <w:rFonts w:ascii="Calibri" w:eastAsia="標楷體" w:hAnsi="Calibri" w:cs="Calibri" w:hint="eastAsia"/>
                <w:b/>
                <w:szCs w:val="24"/>
              </w:rPr>
              <w:t>要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使用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ODB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的出海規劃工具</w:t>
            </w:r>
            <w:proofErr w:type="spellStart"/>
            <w:r w:rsidR="003F33AA">
              <w:rPr>
                <w:rFonts w:ascii="Calibri" w:eastAsia="標楷體" w:hAnsi="Calibri" w:cs="Calibri" w:hint="eastAsia"/>
                <w:szCs w:val="24"/>
              </w:rPr>
              <w:t>cplan</w:t>
            </w:r>
            <w:proofErr w:type="spellEnd"/>
            <w:r w:rsidR="003F33AA">
              <w:rPr>
                <w:rFonts w:ascii="Calibri" w:eastAsia="標楷體" w:hAnsi="Calibri" w:cs="Calibri"/>
                <w:szCs w:val="24"/>
              </w:rPr>
              <w:t xml:space="preserve">  </w:t>
            </w:r>
            <w:r w:rsidR="003F33AA" w:rsidRPr="00E71130">
              <w:rPr>
                <w:rFonts w:ascii="Calibri" w:eastAsia="標楷體" w:hAnsi="Calibri" w:cs="Calibri"/>
                <w:color w:val="0070C0"/>
                <w:szCs w:val="24"/>
                <w:u w:val="single"/>
              </w:rPr>
              <w:t>http://odbwms.oc.ntu.edu.tw/odbintl/rasters/cplan/</w:t>
            </w:r>
            <w:r w:rsidRPr="00D20695">
              <w:rPr>
                <w:rFonts w:ascii="Calibri" w:eastAsia="標楷體" w:hAnsi="Calibri" w:cs="Calibri"/>
              </w:rPr>
              <w:t>）</w:t>
            </w:r>
          </w:p>
          <w:p w14:paraId="5249AA3E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無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。</w:t>
            </w:r>
          </w:p>
          <w:p w14:paraId="6F14FC8A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含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，已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通過海委會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跨部會協商會議同意執行：</w:t>
            </w:r>
          </w:p>
          <w:p w14:paraId="1329292E" w14:textId="77777777" w:rsidR="00BC5001" w:rsidRPr="004A2677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進入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2D1D84AE" w14:textId="77777777" w:rsidR="003F5BB6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離開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6077DF2D" w14:textId="77777777" w:rsidR="00931945" w:rsidRPr="00D2069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1B9A4A0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9ED81D0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799F3C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82A3D2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779313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F63388C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C7D139A" w14:textId="77777777" w:rsidR="003F5BB6" w:rsidRPr="00D20695" w:rsidRDefault="003F5BB6" w:rsidP="003216C9">
            <w:pPr>
              <w:rPr>
                <w:rFonts w:ascii="Calibri" w:eastAsia="標楷體" w:hAnsi="Calibri" w:cs="Calibri"/>
                <w:sz w:val="32"/>
              </w:rPr>
            </w:pPr>
          </w:p>
        </w:tc>
      </w:tr>
      <w:tr w:rsidR="003F5BB6" w:rsidRPr="00D20695" w14:paraId="791D5525" w14:textId="77777777" w:rsidTr="00D9421C">
        <w:trPr>
          <w:trHeight w:val="4878"/>
          <w:jc w:val="center"/>
        </w:trPr>
        <w:tc>
          <w:tcPr>
            <w:tcW w:w="10260" w:type="dxa"/>
            <w:tcBorders>
              <w:top w:val="single" w:sz="2" w:space="0" w:color="auto"/>
              <w:bottom w:val="single" w:sz="4" w:space="0" w:color="auto"/>
            </w:tcBorders>
          </w:tcPr>
          <w:p w14:paraId="18853B0C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3F5BB6">
              <w:rPr>
                <w:rFonts w:ascii="Calibri" w:eastAsia="標楷體" w:hAnsi="Calibri" w:cs="Calibri"/>
                <w:color w:val="FF0000"/>
                <w:szCs w:val="24"/>
              </w:rPr>
              <w:t>測站位置（含站位經、緯度及圖）</w:t>
            </w:r>
            <w:r w:rsidRPr="00D20695">
              <w:rPr>
                <w:rFonts w:ascii="Calibri" w:eastAsia="標楷體" w:hAnsi="Calibri" w:cs="Calibri"/>
                <w:szCs w:val="24"/>
              </w:rPr>
              <w:t>：</w:t>
            </w:r>
            <w:proofErr w:type="gramStart"/>
            <w:r w:rsidRPr="00D20695">
              <w:rPr>
                <w:rFonts w:ascii="Calibri" w:eastAsia="標楷體" w:hAnsi="Calibri" w:cs="Calibri"/>
                <w:szCs w:val="24"/>
              </w:rPr>
              <w:t>可另頁繕寫</w:t>
            </w:r>
            <w:proofErr w:type="gramEnd"/>
          </w:p>
          <w:p w14:paraId="4A36FF2B" w14:textId="77777777" w:rsidR="003F5BB6" w:rsidRPr="00C47B63" w:rsidRDefault="003F5BB6" w:rsidP="003216C9">
            <w:pPr>
              <w:rPr>
                <w:rFonts w:eastAsia="標楷體"/>
                <w:szCs w:val="24"/>
              </w:rPr>
            </w:pPr>
          </w:p>
          <w:p w14:paraId="3AE7FD3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0EA3D0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53561FB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BFCCC00" w14:textId="77777777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2AF278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6A4B099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717B09B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2DEE7A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C6AA89F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2D3AE43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DD0F34A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4124B81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E763B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3EA1544" w14:textId="77777777" w:rsidR="00BC5001" w:rsidRDefault="00BC5001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3E8FBF" w14:textId="77777777" w:rsidR="003F5BB6" w:rsidRPr="004A2677" w:rsidRDefault="003F5BB6" w:rsidP="00CA5AAD">
            <w:pPr>
              <w:rPr>
                <w:rFonts w:ascii="Calibri" w:eastAsia="標楷體" w:hAnsi="Calibri" w:cs="Calibri"/>
                <w:szCs w:val="24"/>
              </w:rPr>
            </w:pPr>
          </w:p>
        </w:tc>
      </w:tr>
      <w:tr w:rsidR="006639C4" w:rsidRPr="00D20695" w14:paraId="555A8947" w14:textId="77777777" w:rsidTr="00CA5AAD">
        <w:trPr>
          <w:trHeight w:val="1550"/>
          <w:jc w:val="center"/>
        </w:trPr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75586692" w14:textId="77777777" w:rsidR="006639C4" w:rsidRDefault="006639C4" w:rsidP="00314ABF">
            <w:pPr>
              <w:rPr>
                <w:rFonts w:ascii="標楷體" w:eastAsia="標楷體" w:hAnsi="標楷體"/>
              </w:rPr>
            </w:pPr>
            <w:r w:rsidRPr="00D9421C">
              <w:rPr>
                <w:rFonts w:ascii="標楷體" w:eastAsia="標楷體" w:hAnsi="標楷體"/>
              </w:rPr>
              <w:t>本航次需隨船作業</w:t>
            </w:r>
            <w:proofErr w:type="gramStart"/>
            <w:r w:rsidRPr="00D9421C">
              <w:rPr>
                <w:rFonts w:ascii="標楷體" w:eastAsia="標楷體" w:hAnsi="標楷體"/>
              </w:rPr>
              <w:t>之</w:t>
            </w:r>
            <w:r w:rsidR="00E71130">
              <w:rPr>
                <w:rFonts w:ascii="標楷體" w:eastAsia="標楷體" w:hAnsi="標楷體" w:hint="eastAsia"/>
              </w:rPr>
              <w:t>須吊掛</w:t>
            </w:r>
            <w:proofErr w:type="gramEnd"/>
            <w:r w:rsidRPr="00D9421C">
              <w:rPr>
                <w:rFonts w:ascii="標楷體" w:eastAsia="標楷體" w:hAnsi="標楷體"/>
              </w:rPr>
              <w:t>大型探測裝備器材清單</w:t>
            </w:r>
            <w:r w:rsidR="00B33246">
              <w:rPr>
                <w:rFonts w:ascii="標楷體" w:eastAsia="標楷體" w:hAnsi="標楷體" w:hint="eastAsia"/>
              </w:rPr>
              <w:t>及預計到達時間</w:t>
            </w:r>
            <w:r w:rsidRPr="00D9421C">
              <w:rPr>
                <w:rFonts w:ascii="標楷體" w:eastAsia="標楷體" w:hAnsi="標楷體"/>
              </w:rPr>
              <w:t>（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是</w:t>
            </w:r>
            <w:r w:rsidRPr="00D9421C">
              <w:rPr>
                <w:rFonts w:ascii="標楷體" w:eastAsia="標楷體" w:hAnsi="標楷體"/>
              </w:rPr>
              <w:t>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否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安排</w:t>
            </w:r>
            <w:r w:rsidR="001378D8">
              <w:rPr>
                <w:rFonts w:ascii="標楷體" w:eastAsia="標楷體" w:hAnsi="標楷體" w:hint="eastAsia"/>
                <w:color w:val="FF0000"/>
              </w:rPr>
              <w:t>吊掛</w:t>
            </w:r>
            <w:r w:rsidRPr="00D9421C">
              <w:rPr>
                <w:rFonts w:ascii="標楷體" w:eastAsia="標楷體" w:hAnsi="標楷體"/>
                <w:color w:val="FF0000"/>
              </w:rPr>
              <w:t>作業</w:t>
            </w:r>
            <w:r w:rsidR="001378D8">
              <w:rPr>
                <w:rFonts w:ascii="標楷體" w:eastAsia="標楷體" w:hAnsi="標楷體"/>
              </w:rPr>
              <w:t>）</w:t>
            </w:r>
            <w:r w:rsidRPr="00D9421C">
              <w:rPr>
                <w:rFonts w:ascii="標楷體" w:eastAsia="標楷體" w:hAnsi="標楷體"/>
              </w:rPr>
              <w:t>：</w:t>
            </w:r>
          </w:p>
          <w:p w14:paraId="5B63F23D" w14:textId="77777777" w:rsidR="00B33246" w:rsidRPr="00B33246" w:rsidRDefault="00B33246" w:rsidP="00314ABF">
            <w:pPr>
              <w:rPr>
                <w:rFonts w:ascii="標楷體" w:eastAsia="標楷體" w:hAnsi="標楷體"/>
                <w:u w:val="single"/>
              </w:rPr>
            </w:pPr>
            <w:r w:rsidRPr="00B33246">
              <w:rPr>
                <w:rFonts w:ascii="標楷體" w:eastAsia="標楷體" w:hAnsi="標楷體" w:hint="eastAsia"/>
                <w:u w:val="single"/>
              </w:rPr>
              <w:t>範例: 鐵籠</w:t>
            </w:r>
            <w:r w:rsidR="00540DFA"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2 大型機械</w:t>
            </w:r>
            <w:r w:rsidR="00540DFA"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1 預計109年2月30日 下午五點到船邊</w:t>
            </w:r>
          </w:p>
          <w:p w14:paraId="2450EA19" w14:textId="77777777" w:rsidR="00931945" w:rsidRDefault="00931945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4F31960D" w14:textId="77777777" w:rsidR="00BC5001" w:rsidRPr="00540DFA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3C5649D0" w14:textId="77777777" w:rsidR="00BC5001" w:rsidRPr="00D9421C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</w:tc>
      </w:tr>
    </w:tbl>
    <w:p w14:paraId="0D514508" w14:textId="77777777" w:rsidR="005A7082" w:rsidRDefault="005A7082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20"/>
        <w:gridCol w:w="2619"/>
        <w:gridCol w:w="1276"/>
        <w:gridCol w:w="3963"/>
      </w:tblGrid>
      <w:tr w:rsidR="00C34408" w14:paraId="727EB491" w14:textId="77777777" w:rsidTr="00D678F0">
        <w:trPr>
          <w:trHeight w:hRule="exact" w:val="567"/>
        </w:trPr>
        <w:tc>
          <w:tcPr>
            <w:tcW w:w="10478" w:type="dxa"/>
            <w:gridSpan w:val="4"/>
            <w:vAlign w:val="center"/>
          </w:tcPr>
          <w:p w14:paraId="01D20E64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lastRenderedPageBreak/>
              <w:t>國立中山大學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 xml:space="preserve"> 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新海</w:t>
            </w:r>
            <w:proofErr w:type="gramStart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研</w:t>
            </w:r>
            <w:proofErr w:type="gramEnd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3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號隨船儀器設備申請表</w:t>
            </w:r>
          </w:p>
        </w:tc>
      </w:tr>
      <w:tr w:rsidR="00C34408" w14:paraId="256336FC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01E21F4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單位</w:t>
            </w:r>
          </w:p>
        </w:tc>
        <w:tc>
          <w:tcPr>
            <w:tcW w:w="2619" w:type="dxa"/>
            <w:vAlign w:val="center"/>
          </w:tcPr>
          <w:p w14:paraId="5AD5E5D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5ADF5228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人</w:t>
            </w:r>
          </w:p>
        </w:tc>
        <w:tc>
          <w:tcPr>
            <w:tcW w:w="3963" w:type="dxa"/>
            <w:vAlign w:val="center"/>
          </w:tcPr>
          <w:p w14:paraId="445FAC5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0E39E81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6A412FEB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話</w:t>
            </w:r>
            <w:r w:rsidRPr="00B21A7E">
              <w:rPr>
                <w:rFonts w:asciiTheme="minorHAnsi" w:eastAsia="標楷體" w:hAnsiTheme="minorHAnsi"/>
              </w:rPr>
              <w:t>/</w:t>
            </w:r>
            <w:r w:rsidRPr="00B21A7E">
              <w:rPr>
                <w:rFonts w:asciiTheme="minorHAnsi" w:eastAsia="標楷體" w:hAnsiTheme="minorHAnsi"/>
              </w:rPr>
              <w:t>分機</w:t>
            </w:r>
          </w:p>
        </w:tc>
        <w:tc>
          <w:tcPr>
            <w:tcW w:w="2619" w:type="dxa"/>
            <w:vAlign w:val="center"/>
          </w:tcPr>
          <w:p w14:paraId="61D84A6C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41ABFB55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子郵件</w:t>
            </w:r>
          </w:p>
        </w:tc>
        <w:tc>
          <w:tcPr>
            <w:tcW w:w="3963" w:type="dxa"/>
            <w:vAlign w:val="center"/>
          </w:tcPr>
          <w:p w14:paraId="7DD5CD8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3F4C1413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5E88A71F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名稱</w:t>
            </w:r>
          </w:p>
        </w:tc>
        <w:tc>
          <w:tcPr>
            <w:tcW w:w="7858" w:type="dxa"/>
            <w:gridSpan w:val="3"/>
          </w:tcPr>
          <w:p w14:paraId="3B802D06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</w:p>
        </w:tc>
      </w:tr>
      <w:tr w:rsidR="00C34408" w14:paraId="07A7F35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64AAEF0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類型</w:t>
            </w:r>
          </w:p>
        </w:tc>
        <w:tc>
          <w:tcPr>
            <w:tcW w:w="7858" w:type="dxa"/>
            <w:gridSpan w:val="3"/>
            <w:vAlign w:val="center"/>
          </w:tcPr>
          <w:p w14:paraId="0CA09605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964843">
              <w:rPr>
                <w:rFonts w:ascii="標楷體" w:eastAsia="標楷體" w:hAnsi="標楷體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</w:t>
            </w:r>
            <w:r w:rsidRPr="00B21A7E">
              <w:rPr>
                <w:rFonts w:asciiTheme="minorHAnsi" w:eastAsia="標楷體" w:hAnsiTheme="minorHAnsi"/>
              </w:rPr>
              <w:t>劃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學生實習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建教委託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</w:p>
        </w:tc>
      </w:tr>
      <w:tr w:rsidR="00C34408" w14:paraId="6ED4FF8A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512E386D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作業性質</w:t>
            </w:r>
          </w:p>
        </w:tc>
        <w:tc>
          <w:tcPr>
            <w:tcW w:w="7858" w:type="dxa"/>
            <w:gridSpan w:val="3"/>
            <w:vAlign w:val="center"/>
          </w:tcPr>
          <w:p w14:paraId="75378ACE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物理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化學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生物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地球</w:t>
            </w:r>
            <w:r>
              <w:rPr>
                <w:rFonts w:asciiTheme="minorHAnsi" w:eastAsia="標楷體" w:hAnsiTheme="minorHAnsi" w:hint="eastAsia"/>
              </w:rPr>
              <w:t>科</w:t>
            </w:r>
            <w:r w:rsidRPr="00B21A7E">
              <w:rPr>
                <w:rFonts w:asciiTheme="minorHAnsi" w:eastAsia="標楷體" w:hAnsiTheme="minorHAnsi"/>
              </w:rPr>
              <w:t>學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</w:p>
        </w:tc>
      </w:tr>
      <w:tr w:rsidR="00C34408" w14:paraId="52E9F485" w14:textId="77777777" w:rsidTr="00D678F0">
        <w:trPr>
          <w:trHeight w:val="680"/>
        </w:trPr>
        <w:tc>
          <w:tcPr>
            <w:tcW w:w="2620" w:type="dxa"/>
            <w:vAlign w:val="center"/>
          </w:tcPr>
          <w:p w14:paraId="7C5C30F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預計作業期間</w:t>
            </w:r>
          </w:p>
        </w:tc>
        <w:tc>
          <w:tcPr>
            <w:tcW w:w="7858" w:type="dxa"/>
            <w:gridSpan w:val="3"/>
            <w:vAlign w:val="center"/>
          </w:tcPr>
          <w:p w14:paraId="77CF59DB" w14:textId="77777777" w:rsidR="00C34408" w:rsidRPr="00B21A7E" w:rsidRDefault="00C34408" w:rsidP="00D678F0">
            <w:pPr>
              <w:spacing w:line="200" w:lineRule="exact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 xml:space="preserve">      </w:t>
            </w:r>
            <w:r w:rsidRPr="00B21A7E">
              <w:rPr>
                <w:rFonts w:asciiTheme="minorHAnsi" w:eastAsia="標楷體" w:hAnsiTheme="minorHAnsi"/>
              </w:rPr>
              <w:t>年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月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日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時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離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高雄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港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68B71693" w14:textId="77777777" w:rsidR="00C34408" w:rsidRPr="00B21A7E" w:rsidRDefault="00C34408" w:rsidP="00D678F0">
            <w:pPr>
              <w:spacing w:beforeLines="50" w:before="180" w:line="200" w:lineRule="exact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 xml:space="preserve">      </w:t>
            </w:r>
            <w:r w:rsidRPr="00B21A7E">
              <w:rPr>
                <w:rFonts w:asciiTheme="minorHAnsi" w:eastAsia="標楷體" w:hAnsiTheme="minorHAnsi"/>
              </w:rPr>
              <w:t>年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月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日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時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靠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高雄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Theme="minorHAnsi" w:eastAsia="標楷體" w:hAnsiTheme="minorHAnsi"/>
              </w:rPr>
              <w:t>港</w:t>
            </w:r>
            <w:r w:rsidRPr="00B21A7E">
              <w:rPr>
                <w:rFonts w:asciiTheme="minorHAnsi" w:eastAsia="標楷體" w:hAnsiTheme="minorHAnsi"/>
              </w:rPr>
              <w:t xml:space="preserve">    </w:t>
            </w:r>
            <w:r w:rsidRPr="00B21A7E">
              <w:rPr>
                <w:rFonts w:asciiTheme="minorHAnsi" w:eastAsia="標楷體" w:hAnsiTheme="minorHAnsi"/>
              </w:rPr>
              <w:t>共計：</w:t>
            </w:r>
            <w:r w:rsidRPr="00B21A7E">
              <w:rPr>
                <w:rFonts w:asciiTheme="minorHAnsi" w:eastAsia="標楷體" w:hAnsiTheme="minorHAnsi"/>
              </w:rPr>
              <w:t xml:space="preserve">     </w:t>
            </w:r>
            <w:r w:rsidRPr="00B21A7E">
              <w:rPr>
                <w:rFonts w:asciiTheme="minorHAnsi" w:eastAsia="標楷體" w:hAnsiTheme="minorHAnsi"/>
              </w:rPr>
              <w:t>日</w:t>
            </w:r>
          </w:p>
        </w:tc>
      </w:tr>
      <w:tr w:rsidR="00C34408" w14:paraId="34A51381" w14:textId="77777777" w:rsidTr="00D678F0">
        <w:trPr>
          <w:trHeight w:val="265"/>
        </w:trPr>
        <w:tc>
          <w:tcPr>
            <w:tcW w:w="10478" w:type="dxa"/>
            <w:gridSpan w:val="4"/>
            <w:vAlign w:val="center"/>
          </w:tcPr>
          <w:p w14:paraId="74567A7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C34408">
              <w:rPr>
                <w:rFonts w:asciiTheme="minorHAnsi" w:eastAsia="標楷體" w:hAnsiTheme="minorHAnsi"/>
                <w:spacing w:val="103"/>
                <w:fitText w:val="3360" w:id="-1234969344"/>
              </w:rPr>
              <w:t>隨船作業標準設</w:t>
            </w:r>
            <w:r w:rsidRPr="00C34408">
              <w:rPr>
                <w:rFonts w:asciiTheme="minorHAnsi" w:eastAsia="標楷體" w:hAnsiTheme="minorHAnsi"/>
                <w:fitText w:val="3360" w:id="-1234969344"/>
              </w:rPr>
              <w:t>備</w:t>
            </w:r>
          </w:p>
        </w:tc>
      </w:tr>
      <w:tr w:rsidR="00C34408" w14:paraId="021F498E" w14:textId="77777777" w:rsidTr="00D678F0">
        <w:trPr>
          <w:trHeight w:val="2298"/>
        </w:trPr>
        <w:tc>
          <w:tcPr>
            <w:tcW w:w="5239" w:type="dxa"/>
            <w:gridSpan w:val="2"/>
            <w:vAlign w:val="center"/>
          </w:tcPr>
          <w:p w14:paraId="3BEA0179" w14:textId="77777777" w:rsidR="00C34408" w:rsidRPr="00BB1BE7" w:rsidRDefault="00C34408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溫鹽深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儀系統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SBE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911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plus CTD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1B474EFC" w14:textId="77777777" w:rsidR="00C34408" w:rsidRPr="00BB1BE7" w:rsidRDefault="00C34408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 w:hint="eastAsia"/>
                <w:sz w:val="20"/>
              </w:rPr>
              <w:t>船載</w:t>
            </w:r>
            <w:proofErr w:type="gramStart"/>
            <w:r w:rsidRPr="00BB1BE7">
              <w:rPr>
                <w:rFonts w:asciiTheme="minorHAnsi" w:eastAsia="標楷體" w:hAnsiTheme="minorHAnsi" w:cs="Calibri" w:hint="eastAsia"/>
                <w:sz w:val="20"/>
              </w:rPr>
              <w:t>式都卜勒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流剖儀</w:t>
            </w:r>
            <w:proofErr w:type="gram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RDI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ADCP 75KHz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19ADCCBA" w14:textId="77777777" w:rsidR="00C34408" w:rsidRPr="00BB1BE7" w:rsidRDefault="00C34408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單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音束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深海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探深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儀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 xml:space="preserve">( 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EA640, 12/38/200 kHz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3B93B15F" w14:textId="77777777" w:rsidR="00C34408" w:rsidRPr="00BB1BE7" w:rsidRDefault="00C34408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多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音束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>聲納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探深</w:t>
            </w:r>
            <w:proofErr w:type="gramEnd"/>
            <w:r w:rsidRPr="00BB1BE7">
              <w:rPr>
                <w:rFonts w:asciiTheme="minorHAnsi" w:eastAsia="標楷體" w:hAnsiTheme="minorHAnsi" w:cs="Calibri" w:hint="eastAsia"/>
                <w:sz w:val="20"/>
              </w:rPr>
              <w:t>系統</w:t>
            </w:r>
            <w:r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 EM712 )</w:t>
            </w:r>
          </w:p>
          <w:p w14:paraId="2C084D06" w14:textId="77777777" w:rsidR="00C34408" w:rsidRDefault="00C34408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氣象儀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氣溫、風向、風速</w:t>
            </w:r>
            <w:r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557FABE8" w14:textId="77777777" w:rsidR="00C34408" w:rsidRDefault="00C34408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 w:hint="eastAsia"/>
                <w:sz w:val="20"/>
              </w:rPr>
              <w:t>船體運動感測器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eapath</w:t>
            </w:r>
            <w:proofErr w:type="spellEnd"/>
            <w:r>
              <w:rPr>
                <w:rFonts w:asciiTheme="minorHAnsi" w:eastAsia="標楷體" w:hAnsiTheme="minorHAnsi" w:cs="Calibri" w:hint="eastAsia"/>
                <w:sz w:val="20"/>
              </w:rPr>
              <w:t xml:space="preserve"> 380/MRU-</w:t>
            </w:r>
            <w:r>
              <w:rPr>
                <w:rFonts w:asciiTheme="minorHAnsi" w:eastAsia="標楷體" w:hAnsiTheme="minorHAnsi" w:cs="Calibri"/>
                <w:sz w:val="20"/>
              </w:rPr>
              <w:t>5, GPS/GLONASS</w:t>
            </w:r>
            <w:r>
              <w:rPr>
                <w:rFonts w:asciiTheme="minorHAnsi" w:eastAsia="標楷體" w:hAnsiTheme="minorHAnsi" w:cs="Calibri" w:hint="eastAsia"/>
                <w:sz w:val="20"/>
              </w:rPr>
              <w:t>)</w:t>
            </w:r>
          </w:p>
          <w:p w14:paraId="1DF2BD1F" w14:textId="77777777" w:rsidR="00C34408" w:rsidRDefault="00C34408" w:rsidP="00D678F0">
            <w:pPr>
              <w:pStyle w:val="a4"/>
              <w:numPr>
                <w:ilvl w:val="0"/>
                <w:numId w:val="14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B1BE7">
              <w:rPr>
                <w:rFonts w:asciiTheme="minorHAnsi" w:eastAsia="標楷體" w:hAnsiTheme="minorHAnsi" w:cs="Calibri"/>
                <w:sz w:val="20"/>
              </w:rPr>
              <w:t>大型輪盤式</w:t>
            </w:r>
            <w:proofErr w:type="gramStart"/>
            <w:r w:rsidRPr="00BB1BE7">
              <w:rPr>
                <w:rFonts w:asciiTheme="minorHAnsi" w:eastAsia="標楷體" w:hAnsiTheme="minorHAnsi" w:cs="Calibri"/>
                <w:sz w:val="20"/>
              </w:rPr>
              <w:t>採</w:t>
            </w:r>
            <w:proofErr w:type="gramEnd"/>
            <w:r w:rsidRPr="00BB1BE7">
              <w:rPr>
                <w:rFonts w:asciiTheme="minorHAnsi" w:eastAsia="標楷體" w:hAnsiTheme="minorHAnsi" w:cs="Calibri"/>
                <w:sz w:val="20"/>
              </w:rPr>
              <w:t>水器</w:t>
            </w:r>
          </w:p>
          <w:p w14:paraId="044E1FF0" w14:textId="77777777" w:rsidR="00C34408" w:rsidRPr="00AB571D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 xml:space="preserve">X    </w:t>
            </w:r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>水下定位系統</w:t>
            </w:r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 xml:space="preserve"> (</w:t>
            </w:r>
            <w:r w:rsidRPr="00CE566D">
              <w:rPr>
                <w:rFonts w:asciiTheme="minorHAnsi" w:eastAsia="標楷體" w:hAnsiTheme="minorHAnsi" w:cs="Calibri"/>
                <w:strike/>
                <w:sz w:val="20"/>
              </w:rPr>
              <w:t xml:space="preserve"> </w:t>
            </w:r>
            <w:proofErr w:type="spellStart"/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>HiPAP</w:t>
            </w:r>
            <w:proofErr w:type="spellEnd"/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 xml:space="preserve"> 502 ) (</w:t>
            </w:r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>維修中</w:t>
            </w:r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>)</w:t>
            </w:r>
          </w:p>
        </w:tc>
        <w:tc>
          <w:tcPr>
            <w:tcW w:w="5239" w:type="dxa"/>
            <w:gridSpan w:val="2"/>
            <w:vAlign w:val="center"/>
          </w:tcPr>
          <w:p w14:paraId="442BED37" w14:textId="77777777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10</w:t>
            </w:r>
            <w:r w:rsidRPr="00AB571D">
              <w:rPr>
                <w:rFonts w:asciiTheme="minorHAnsi" w:eastAsia="標楷體" w:hAnsiTheme="minorHAnsi"/>
                <w:sz w:val="20"/>
              </w:rPr>
              <w:t>公升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Niskin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>採水瓶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(2</w:t>
            </w:r>
            <w:r w:rsidRPr="00AB571D">
              <w:rPr>
                <w:rFonts w:asciiTheme="minorHAnsi" w:eastAsia="標楷體" w:hAnsiTheme="minorHAnsi"/>
                <w:sz w:val="20"/>
              </w:rPr>
              <w:t>4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支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64382534" w14:textId="77777777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 xml:space="preserve">Milli-Q </w:t>
            </w:r>
            <w:r w:rsidRPr="00AB571D">
              <w:rPr>
                <w:rFonts w:asciiTheme="minorHAnsi" w:eastAsia="標楷體" w:hAnsiTheme="minorHAnsi"/>
                <w:sz w:val="20"/>
              </w:rPr>
              <w:t>純水機</w:t>
            </w:r>
          </w:p>
          <w:p w14:paraId="58F82E01" w14:textId="77777777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表面光度計</w:t>
            </w:r>
            <w:r w:rsidRPr="00AB571D">
              <w:rPr>
                <w:rFonts w:asciiTheme="minorHAnsi" w:eastAsia="標楷體" w:hAnsiTheme="minorHAnsi"/>
                <w:sz w:val="20"/>
              </w:rPr>
              <w:t>(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Biospherical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 xml:space="preserve"> SPAR)</w:t>
            </w:r>
          </w:p>
          <w:p w14:paraId="4409CEB4" w14:textId="77777777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SCTD</w:t>
            </w:r>
            <w:r w:rsidRPr="00AB571D">
              <w:rPr>
                <w:rFonts w:asciiTheme="minorHAnsi" w:eastAsia="標楷體" w:hAnsiTheme="minorHAnsi"/>
                <w:sz w:val="20"/>
              </w:rPr>
              <w:t>表水溫鹽儀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SBE 21)</w:t>
            </w:r>
          </w:p>
          <w:p w14:paraId="474BB046" w14:textId="77777777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gramStart"/>
            <w:r w:rsidRPr="00AB571D">
              <w:rPr>
                <w:rFonts w:asciiTheme="minorHAnsi" w:eastAsia="標楷體" w:hAnsiTheme="minorHAnsi" w:hint="eastAsia"/>
                <w:sz w:val="20"/>
              </w:rPr>
              <w:t>表水透</w:t>
            </w:r>
            <w:proofErr w:type="gramEnd"/>
            <w:r w:rsidRPr="00AB571D">
              <w:rPr>
                <w:rFonts w:asciiTheme="minorHAnsi" w:eastAsia="標楷體" w:hAnsiTheme="minorHAnsi" w:hint="eastAsia"/>
                <w:sz w:val="20"/>
              </w:rPr>
              <w:t>光度計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C-star)</w:t>
            </w:r>
          </w:p>
          <w:p w14:paraId="3DB641F3" w14:textId="77777777" w:rsidR="00C34408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E860F4">
              <w:rPr>
                <w:rFonts w:asciiTheme="minorHAnsi" w:eastAsia="標楷體" w:hAnsiTheme="minorHAnsi" w:hint="eastAsia"/>
                <w:sz w:val="20"/>
              </w:rPr>
              <w:t>表水</w:t>
            </w:r>
            <w:proofErr w:type="gramStart"/>
            <w:r w:rsidRPr="00E860F4">
              <w:rPr>
                <w:rFonts w:asciiTheme="minorHAnsi" w:eastAsia="標楷體" w:hAnsiTheme="minorHAnsi" w:hint="eastAsia"/>
                <w:sz w:val="20"/>
              </w:rPr>
              <w:t>螢</w:t>
            </w:r>
            <w:proofErr w:type="gramEnd"/>
            <w:r w:rsidRPr="00E860F4">
              <w:rPr>
                <w:rFonts w:asciiTheme="minorHAnsi" w:eastAsia="標楷體" w:hAnsiTheme="minorHAnsi" w:hint="eastAsia"/>
                <w:sz w:val="20"/>
              </w:rPr>
              <w:t>光度計</w:t>
            </w:r>
            <w:r w:rsidRPr="00E860F4">
              <w:rPr>
                <w:rFonts w:asciiTheme="minorHAnsi" w:eastAsia="標楷體" w:hAnsiTheme="minorHAnsi" w:hint="eastAsia"/>
                <w:sz w:val="20"/>
              </w:rPr>
              <w:t xml:space="preserve"> (</w:t>
            </w:r>
            <w:proofErr w:type="spellStart"/>
            <w:r w:rsidRPr="00E860F4">
              <w:rPr>
                <w:rFonts w:asciiTheme="minorHAnsi" w:eastAsia="標楷體" w:hAnsiTheme="minorHAnsi" w:hint="eastAsia"/>
                <w:sz w:val="20"/>
              </w:rPr>
              <w:t>WETstar</w:t>
            </w:r>
            <w:proofErr w:type="spellEnd"/>
            <w:r w:rsidRPr="00E860F4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140CDCEC" w14:textId="77777777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pBdr>
                <w:bottom w:val="single" w:sz="4" w:space="1" w:color="auto"/>
              </w:pBd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Shipek</w:t>
            </w:r>
            <w:proofErr w:type="spellEnd"/>
            <w:r w:rsidRPr="00AB571D">
              <w:rPr>
                <w:rFonts w:asciiTheme="minorHAnsi" w:eastAsia="標楷體" w:hAnsiTheme="minorHAnsi"/>
                <w:sz w:val="20"/>
              </w:rPr>
              <w:t>採泥器</w:t>
            </w:r>
          </w:p>
          <w:p w14:paraId="4C8414D0" w14:textId="77777777" w:rsidR="00C34408" w:rsidRPr="00AB571D" w:rsidRDefault="00C34408" w:rsidP="00D678F0">
            <w:pPr>
              <w:pStyle w:val="Web"/>
              <w:numPr>
                <w:ilvl w:val="0"/>
                <w:numId w:val="14"/>
              </w:numPr>
              <w:pBdr>
                <w:bottom w:val="single" w:sz="4" w:space="1" w:color="auto"/>
              </w:pBdr>
              <w:spacing w:before="0" w:after="0"/>
              <w:rPr>
                <w:rFonts w:asciiTheme="minorHAnsi" w:eastAsia="標楷體" w:hAnsiTheme="minorHAnsi" w:cs="Times New Roman"/>
                <w:sz w:val="20"/>
                <w:szCs w:val="20"/>
              </w:rPr>
            </w:pPr>
            <w:r>
              <w:rPr>
                <w:rFonts w:asciiTheme="minorHAnsi" w:eastAsia="標楷體" w:hAnsiTheme="minorHAnsi" w:cs="Times New Roman" w:hint="eastAsia"/>
                <w:sz w:val="20"/>
                <w:szCs w:val="20"/>
              </w:rPr>
              <w:t>2</w:t>
            </w:r>
            <w:r>
              <w:rPr>
                <w:rFonts w:asciiTheme="minorHAnsi" w:eastAsia="標楷體" w:hAnsiTheme="minorHAnsi" w:cs="Times New Roman"/>
                <w:sz w:val="20"/>
                <w:szCs w:val="20"/>
              </w:rPr>
              <w:t>m</w:t>
            </w:r>
            <w:r w:rsidRPr="00AB571D">
              <w:rPr>
                <w:rFonts w:asciiTheme="minorHAnsi" w:eastAsia="標楷體" w:hAnsiTheme="minorHAnsi" w:cs="Times New Roman"/>
                <w:sz w:val="20"/>
                <w:szCs w:val="20"/>
              </w:rPr>
              <w:t>重力岩心採樣器</w:t>
            </w:r>
            <w:r w:rsidRPr="00AB571D">
              <w:rPr>
                <w:rFonts w:asciiTheme="minorHAnsi" w:eastAsia="標楷體" w:hAnsiTheme="minorHAnsi" w:cs="Times New Roman" w:hint="eastAsia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="Times New Roman"/>
                <w:sz w:val="20"/>
                <w:szCs w:val="20"/>
              </w:rPr>
              <w:t>(Gravity-Corer)</w:t>
            </w:r>
            <w:r w:rsidRPr="00AB571D">
              <w:rPr>
                <w:rFonts w:asciiTheme="minorHAnsi" w:eastAsia="標楷體" w:hAnsiTheme="minorHAnsi" w:cs="Times New Roman" w:hint="eastAsia"/>
                <w:sz w:val="20"/>
                <w:szCs w:val="20"/>
              </w:rPr>
              <w:t xml:space="preserve"> _______</w:t>
            </w:r>
            <w:r w:rsidRPr="00AB571D">
              <w:rPr>
                <w:rFonts w:asciiTheme="minorHAnsi" w:eastAsia="標楷體" w:hAnsiTheme="minorHAnsi" w:cs="Times New Roman"/>
                <w:sz w:val="20"/>
                <w:szCs w:val="20"/>
              </w:rPr>
              <w:t>支</w:t>
            </w:r>
          </w:p>
        </w:tc>
      </w:tr>
      <w:tr w:rsidR="00C34408" w14:paraId="3CFC0D87" w14:textId="77777777" w:rsidTr="00D678F0">
        <w:trPr>
          <w:trHeight w:val="256"/>
        </w:trPr>
        <w:tc>
          <w:tcPr>
            <w:tcW w:w="10478" w:type="dxa"/>
            <w:gridSpan w:val="4"/>
            <w:vAlign w:val="center"/>
          </w:tcPr>
          <w:p w14:paraId="055585D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需　申　請　設　備</w:t>
            </w:r>
          </w:p>
        </w:tc>
      </w:tr>
      <w:tr w:rsidR="00C34408" w14:paraId="24B82D70" w14:textId="77777777" w:rsidTr="00D678F0">
        <w:trPr>
          <w:trHeight w:val="1720"/>
        </w:trPr>
        <w:tc>
          <w:tcPr>
            <w:tcW w:w="5239" w:type="dxa"/>
            <w:gridSpan w:val="2"/>
          </w:tcPr>
          <w:p w14:paraId="2C9FDA03" w14:textId="77777777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 xml:space="preserve">LISST </w:t>
            </w:r>
            <w:proofErr w:type="spellStart"/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Holo</w:t>
            </w:r>
            <w:proofErr w:type="spellEnd"/>
            <w:r>
              <w:rPr>
                <w:rFonts w:asciiTheme="minorHAnsi" w:eastAsia="標楷體" w:hAnsiTheme="minorHAnsi" w:cs="Calibri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0B7B77D0" w14:textId="77777777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100X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粒徑分析儀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1AB02E6C" w14:textId="77777777" w:rsidR="00C34408" w:rsidRPr="00BB1BE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2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00X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粒徑分析儀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需自備電池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73F1A020" w14:textId="77777777" w:rsidR="00C34408" w:rsidRPr="00AB571D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pacing w:val="-4"/>
                <w:sz w:val="20"/>
              </w:rPr>
            </w:pPr>
            <w:r w:rsidRPr="002478E5">
              <w:rPr>
                <w:rFonts w:ascii="標楷體" w:eastAsia="標楷體" w:hAnsi="標楷體"/>
                <w:sz w:val="20"/>
              </w:rPr>
              <w:t>□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12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公升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Go-Flo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採水瓶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_______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支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(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>上限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24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支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)</w:t>
            </w:r>
            <w:r w:rsidRPr="002478E5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(</w:t>
            </w:r>
            <w:r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船上現已</w:t>
            </w:r>
            <w:r w:rsidRPr="002478E5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配有</w:t>
            </w:r>
            <w:r w:rsidRPr="002478E5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2</w:t>
            </w:r>
            <w:r w:rsidRPr="002478E5">
              <w:rPr>
                <w:rFonts w:asciiTheme="minorHAnsi" w:eastAsia="標楷體" w:hAnsiTheme="minorHAnsi" w:cs="Calibri"/>
                <w:b/>
                <w:spacing w:val="-4"/>
                <w:sz w:val="20"/>
              </w:rPr>
              <w:t>4</w:t>
            </w:r>
            <w:r w:rsidRPr="002478E5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支</w:t>
            </w:r>
            <w:r w:rsidRPr="002478E5">
              <w:rPr>
                <w:rFonts w:asciiTheme="minorHAnsi" w:eastAsia="標楷體" w:hAnsiTheme="minorHAnsi" w:cs="Calibri"/>
                <w:b/>
                <w:sz w:val="20"/>
              </w:rPr>
              <w:t>10</w:t>
            </w:r>
            <w:r w:rsidRPr="002478E5">
              <w:rPr>
                <w:rFonts w:asciiTheme="minorHAnsi" w:eastAsia="標楷體" w:hAnsiTheme="minorHAnsi" w:cs="Calibri"/>
                <w:b/>
                <w:sz w:val="20"/>
              </w:rPr>
              <w:t>公升</w:t>
            </w:r>
            <w:proofErr w:type="spellStart"/>
            <w:r w:rsidRPr="002478E5">
              <w:rPr>
                <w:rFonts w:asciiTheme="minorHAnsi" w:eastAsia="標楷體" w:hAnsiTheme="minorHAnsi" w:cs="Calibri"/>
                <w:b/>
                <w:sz w:val="20"/>
              </w:rPr>
              <w:t>Niskin</w:t>
            </w:r>
            <w:proofErr w:type="spellEnd"/>
            <w:r w:rsidRPr="002478E5">
              <w:rPr>
                <w:rFonts w:asciiTheme="minorHAnsi" w:eastAsia="標楷體" w:hAnsiTheme="minorHAnsi" w:cs="Calibri"/>
                <w:b/>
                <w:sz w:val="20"/>
              </w:rPr>
              <w:t>採水瓶</w:t>
            </w:r>
            <w:r w:rsidRPr="002478E5">
              <w:rPr>
                <w:rFonts w:asciiTheme="minorHAnsi" w:eastAsia="標楷體" w:hAnsiTheme="minorHAnsi" w:cs="Calibri" w:hint="eastAsia"/>
                <w:b/>
                <w:sz w:val="20"/>
              </w:rPr>
              <w:t>，</w:t>
            </w:r>
            <w:r>
              <w:rPr>
                <w:rFonts w:asciiTheme="minorHAnsi" w:eastAsia="標楷體" w:hAnsiTheme="minorHAnsi" w:cs="Calibri" w:hint="eastAsia"/>
                <w:b/>
                <w:sz w:val="20"/>
              </w:rPr>
              <w:t>請有特殊需求再提申請</w:t>
            </w:r>
            <w:r w:rsidRPr="002478E5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  <w:tc>
          <w:tcPr>
            <w:tcW w:w="5239" w:type="dxa"/>
            <w:gridSpan w:val="2"/>
          </w:tcPr>
          <w:p w14:paraId="1798E2FD" w14:textId="77777777" w:rsidR="00C34408" w:rsidRPr="00B21A7E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proofErr w:type="spellStart"/>
            <w:r w:rsidRPr="00EA37F3">
              <w:rPr>
                <w:rFonts w:asciiTheme="minorHAnsi" w:eastAsia="標楷體" w:hAnsiTheme="minorHAnsi" w:cstheme="minorHAnsi"/>
                <w:sz w:val="20"/>
              </w:rPr>
              <w:t>Seapoint</w:t>
            </w:r>
            <w:proofErr w:type="spellEnd"/>
            <w:r w:rsidRPr="00B21A7E">
              <w:rPr>
                <w:rFonts w:asciiTheme="minorHAnsi" w:eastAsia="標楷體" w:hAnsiTheme="minorHAnsi" w:cs="Calibri"/>
                <w:sz w:val="20"/>
              </w:rPr>
              <w:t>濁度計</w:t>
            </w:r>
          </w:p>
          <w:p w14:paraId="5F48C505" w14:textId="77777777" w:rsidR="00C34408" w:rsidRPr="008778C3" w:rsidRDefault="00C34408" w:rsidP="00D678F0">
            <w:pPr>
              <w:pStyle w:val="Web"/>
              <w:adjustRightInd w:val="0"/>
              <w:spacing w:before="0" w:after="0" w:line="180" w:lineRule="atLeast"/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  <w:t>30cm</w:t>
            </w:r>
            <w:r w:rsidRPr="00B21A7E"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  <w:t>多管岩心</w:t>
            </w:r>
            <w:proofErr w:type="gramStart"/>
            <w:r w:rsidRPr="00B21A7E"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  <w:t>採樣器</w:t>
            </w:r>
            <w:proofErr w:type="gramEnd"/>
            <w:r>
              <w:rPr>
                <w:rFonts w:asciiTheme="minorHAnsi" w:eastAsia="標楷體" w:hAnsiTheme="minorHAnsi" w:cs="Calibri" w:hint="eastAsia"/>
                <w:spacing w:val="-4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  <w:t>(Multi-Corer)</w:t>
            </w:r>
            <w:r>
              <w:rPr>
                <w:rFonts w:asciiTheme="minorHAnsi" w:eastAsia="標楷體" w:hAnsiTheme="minorHAnsi" w:cs="Calibri" w:hint="eastAsia"/>
                <w:spacing w:val="-4"/>
                <w:sz w:val="20"/>
                <w:szCs w:val="20"/>
              </w:rPr>
              <w:t>及岩心管</w:t>
            </w:r>
            <w:r>
              <w:rPr>
                <w:rFonts w:asciiTheme="minorHAnsi" w:eastAsia="標楷體" w:hAnsiTheme="minorHAnsi" w:cs="Calibri" w:hint="eastAsia"/>
                <w:spacing w:val="-4"/>
                <w:sz w:val="20"/>
                <w:szCs w:val="20"/>
              </w:rPr>
              <w:t xml:space="preserve"> </w:t>
            </w:r>
            <w:r w:rsidRPr="00CC096B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_______</w:t>
            </w:r>
            <w:r w:rsidRPr="00B21A7E"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  <w:t>支</w:t>
            </w:r>
          </w:p>
          <w:p w14:paraId="05BB4B1A" w14:textId="77777777" w:rsidR="00C34408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自記式溫鹽探針</w:t>
            </w:r>
            <w:r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(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含螢光探針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7D3CE8B4" w14:textId="77777777" w:rsidR="00C34408" w:rsidRPr="009855C2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</w:pPr>
            <w:r w:rsidRPr="00E860F4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4F5A0D">
              <w:rPr>
                <w:rFonts w:asciiTheme="minorHAnsi" w:eastAsia="標楷體" w:hAnsiTheme="minorHAnsi" w:cs="Calibri" w:hint="eastAsia"/>
                <w:sz w:val="20"/>
                <w:szCs w:val="20"/>
              </w:rPr>
              <w:t>XBT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拋棄式溫深探針施放紀錄器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(X</w:t>
            </w:r>
            <w:r>
              <w:rPr>
                <w:rFonts w:asciiTheme="minorHAnsi" w:eastAsia="標楷體" w:hAnsiTheme="minorHAnsi" w:cs="Calibri"/>
                <w:sz w:val="20"/>
                <w:szCs w:val="20"/>
              </w:rPr>
              <w:t>BT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彈頭需自行準備或電洽本中心</w:t>
            </w:r>
            <w:r w:rsidRPr="00F84F22">
              <w:rPr>
                <w:rFonts w:asciiTheme="minorHAnsi" w:eastAsia="標楷體" w:hAnsiTheme="minorHAnsi"/>
                <w:sz w:val="20"/>
                <w:szCs w:val="20"/>
              </w:rPr>
              <w:t>07-5252000#5008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)</w:t>
            </w:r>
          </w:p>
        </w:tc>
      </w:tr>
      <w:tr w:rsidR="00C34408" w14:paraId="3B5DC05F" w14:textId="77777777" w:rsidTr="00D678F0">
        <w:trPr>
          <w:trHeight w:val="183"/>
        </w:trPr>
        <w:tc>
          <w:tcPr>
            <w:tcW w:w="10478" w:type="dxa"/>
            <w:gridSpan w:val="4"/>
            <w:vAlign w:val="center"/>
          </w:tcPr>
          <w:p w14:paraId="48B3F8D4" w14:textId="77777777" w:rsidR="00C34408" w:rsidRPr="00EA37F3" w:rsidRDefault="00C34408" w:rsidP="00D678F0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Theme="minorHAnsi" w:eastAsia="標楷體" w:hAnsiTheme="minorHAnsi" w:hint="eastAsia"/>
              </w:rPr>
              <w:t>特殊設備</w:t>
            </w:r>
            <w:r>
              <w:rPr>
                <w:rFonts w:asciiTheme="minorHAnsi" w:eastAsia="標楷體" w:hAnsiTheme="minorHAnsi" w:hint="eastAsia"/>
              </w:rPr>
              <w:t>(*</w:t>
            </w:r>
            <w:r>
              <w:rPr>
                <w:rFonts w:asciiTheme="minorHAnsi" w:eastAsia="標楷體" w:hAnsiTheme="minorHAnsi" w:hint="eastAsia"/>
              </w:rPr>
              <w:t>申請技術員協助或確認申請人會使用</w:t>
            </w:r>
            <w:r>
              <w:rPr>
                <w:rFonts w:asciiTheme="minorHAnsi" w:eastAsia="標楷體" w:hAnsiTheme="minorHAnsi" w:hint="eastAsia"/>
              </w:rPr>
              <w:t>)</w:t>
            </w:r>
          </w:p>
        </w:tc>
      </w:tr>
      <w:tr w:rsidR="00C34408" w14:paraId="5211DAE1" w14:textId="77777777" w:rsidTr="00D678F0">
        <w:trPr>
          <w:trHeight w:val="990"/>
        </w:trPr>
        <w:tc>
          <w:tcPr>
            <w:tcW w:w="5239" w:type="dxa"/>
            <w:gridSpan w:val="2"/>
          </w:tcPr>
          <w:p w14:paraId="16A9D0CF" w14:textId="77777777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自記式紊流量測模組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BBC55F1" w14:textId="77777777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CE566D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VMP-250</w:t>
            </w:r>
            <w:r w:rsidRPr="00CE566D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紊流剖面儀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*(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絞機維修中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)</w:t>
            </w:r>
          </w:p>
          <w:p w14:paraId="5339AFA1" w14:textId="77777777" w:rsidR="00C34408" w:rsidRPr="00B21A7E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Lane Pump(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需自備電池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)</w:t>
            </w:r>
            <w:r>
              <w:rPr>
                <w:rFonts w:asciiTheme="minorHAnsi" w:eastAsia="標楷體" w:hAnsiTheme="minorHAnsi" w:cs="Calibri"/>
                <w:sz w:val="20"/>
              </w:rPr>
              <w:t xml:space="preserve"> </w:t>
            </w:r>
            <w:r w:rsidRPr="00314ABF">
              <w:rPr>
                <w:rFonts w:asciiTheme="minorHAnsi" w:eastAsia="標楷體" w:hAnsiTheme="minorHAnsi" w:cs="Calibri"/>
                <w:sz w:val="20"/>
              </w:rPr>
              <w:t>WTS-LV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67138C5A" w14:textId="77777777" w:rsidR="00C34408" w:rsidRPr="00B21A7E" w:rsidRDefault="00C34408" w:rsidP="00D678F0">
            <w:pPr>
              <w:spacing w:line="180" w:lineRule="atLeast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60 cm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多管岩心採樣器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600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73FC42DE" w14:textId="77777777" w:rsidR="00C34408" w:rsidRPr="00B21A7E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2"/>
                <w:szCs w:val="22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/>
                <w:sz w:val="20"/>
              </w:rPr>
              <w:t>下放式都卜勒海流儀</w:t>
            </w:r>
            <w:r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Pr="00B21A7E">
              <w:rPr>
                <w:rFonts w:asciiTheme="minorHAnsi" w:eastAsia="標楷體" w:hAnsiTheme="minorHAnsi"/>
                <w:sz w:val="20"/>
              </w:rPr>
              <w:t>(LADCP)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2F9E2740" w14:textId="77777777" w:rsidR="00C34408" w:rsidRDefault="00C34408" w:rsidP="00D678F0">
            <w:pPr>
              <w:pStyle w:val="Web"/>
              <w:adjustRightInd w:val="0"/>
              <w:spacing w:before="0" w:after="0" w:line="180" w:lineRule="atLeast"/>
              <w:rPr>
                <w:rFonts w:asciiTheme="minorHAnsi" w:eastAsia="標楷體" w:hAnsiTheme="minorHAnsi" w:cs="Calibri"/>
                <w:sz w:val="16"/>
                <w:szCs w:val="16"/>
              </w:rPr>
            </w:pPr>
            <w:r w:rsidRPr="00E860F4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E860F4">
              <w:rPr>
                <w:rFonts w:asciiTheme="minorHAnsi" w:eastAsia="標楷體" w:hAnsiTheme="minorHAnsi" w:cs="Calibri" w:hint="eastAsia"/>
                <w:sz w:val="20"/>
                <w:szCs w:val="20"/>
              </w:rPr>
              <w:t>步進式馬達暨沉積物溶氧探針組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61548B9A" w14:textId="77777777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rPr>
                <w:rFonts w:ascii="標楷體" w:eastAsia="標楷體" w:hAnsi="標楷體"/>
                <w:sz w:val="20"/>
              </w:rPr>
            </w:pPr>
            <w:r w:rsidRPr="00E860F4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CE566D">
              <w:rPr>
                <w:rFonts w:asciiTheme="minorHAnsi" w:eastAsia="標楷體" w:hAnsiTheme="minorHAnsi" w:cs="Calibri"/>
                <w:strike/>
                <w:sz w:val="20"/>
              </w:rPr>
              <w:t>二氧化碳分壓分析儀</w:t>
            </w:r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 xml:space="preserve"> (AS-P3) 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*(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測試中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)</w:t>
            </w:r>
          </w:p>
        </w:tc>
        <w:tc>
          <w:tcPr>
            <w:tcW w:w="5239" w:type="dxa"/>
            <w:gridSpan w:val="2"/>
          </w:tcPr>
          <w:p w14:paraId="037C8C7C" w14:textId="77777777" w:rsidR="00C34408" w:rsidRPr="00AB571D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4m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重力岩心採樣器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(Gravity-Corer)</w:t>
            </w:r>
            <w:r w:rsidRPr="00AB571D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 xml:space="preserve"> 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岩心管</w:t>
            </w:r>
            <w:r w:rsidRPr="00AB571D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>_______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支</w:t>
            </w:r>
          </w:p>
          <w:p w14:paraId="5C2615FC" w14:textId="77777777" w:rsidR="00C34408" w:rsidRPr="00AB571D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6m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重力岩心採樣器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(Gravity-Corer)</w:t>
            </w:r>
            <w:r w:rsidRPr="00AB571D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 xml:space="preserve"> 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岩心管</w:t>
            </w:r>
            <w:r w:rsidRPr="00AB571D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>_______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支</w:t>
            </w:r>
          </w:p>
          <w:p w14:paraId="3C265371" w14:textId="77777777" w:rsidR="00C34408" w:rsidRPr="00A64A21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EA37F3">
              <w:rPr>
                <w:rFonts w:asciiTheme="minorHAnsi" w:eastAsia="標楷體" w:hAnsiTheme="minorHAnsi"/>
                <w:sz w:val="20"/>
                <w:szCs w:val="20"/>
              </w:rPr>
              <w:t>DGPS</w:t>
            </w:r>
            <w:r>
              <w:rPr>
                <w:rFonts w:ascii="標楷體" w:eastAsia="標楷體" w:hAnsi="標楷體" w:hint="eastAsia"/>
                <w:sz w:val="20"/>
                <w:szCs w:val="20"/>
              </w:rPr>
              <w:t>差分定位系統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(</w:t>
            </w:r>
            <w:r>
              <w:rPr>
                <w:rFonts w:ascii="標楷體" w:eastAsia="標楷體" w:hAnsi="標楷體" w:hint="eastAsia"/>
                <w:b/>
                <w:sz w:val="20"/>
                <w:szCs w:val="20"/>
              </w:rPr>
              <w:t>請先致電本</w:t>
            </w:r>
            <w:r w:rsidRPr="00A64A21">
              <w:rPr>
                <w:rFonts w:ascii="標楷體" w:eastAsia="標楷體" w:hAnsi="標楷體" w:hint="eastAsia"/>
                <w:b/>
                <w:sz w:val="20"/>
                <w:szCs w:val="20"/>
              </w:rPr>
              <w:t>中心</w:t>
            </w:r>
            <w:r>
              <w:rPr>
                <w:rFonts w:asciiTheme="minorHAnsi" w:eastAsia="標楷體" w:hAnsiTheme="minorHAnsi"/>
                <w:b/>
                <w:sz w:val="20"/>
                <w:szCs w:val="20"/>
              </w:rPr>
              <w:t>07-5252000#5008</w:t>
            </w:r>
            <w:r>
              <w:rPr>
                <w:rFonts w:ascii="標楷體" w:eastAsia="標楷體" w:hAnsi="標楷體" w:hint="eastAsia"/>
                <w:b/>
                <w:sz w:val="20"/>
                <w:szCs w:val="20"/>
              </w:rPr>
              <w:t>，詢問是否適用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  <w:p w14:paraId="255BE94C" w14:textId="77777777" w:rsidR="00C34408" w:rsidRPr="00A64A21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b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2E2975">
              <w:rPr>
                <w:rFonts w:asciiTheme="minorHAnsi" w:eastAsia="標楷體" w:hAnsiTheme="minorHAnsi" w:cs="Calibri" w:hint="eastAsia"/>
                <w:sz w:val="20"/>
              </w:rPr>
              <w:t>底質剖面儀</w:t>
            </w:r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r w:rsidRPr="002E2975">
              <w:rPr>
                <w:rFonts w:asciiTheme="minorHAnsi" w:eastAsia="標楷體" w:hAnsiTheme="minorHAnsi" w:cs="Calibri"/>
                <w:sz w:val="20"/>
              </w:rPr>
              <w:t xml:space="preserve"> </w:t>
            </w:r>
            <w:proofErr w:type="spellStart"/>
            <w:r w:rsidRPr="002E2975">
              <w:rPr>
                <w:rFonts w:asciiTheme="minorHAnsi" w:eastAsia="標楷體" w:hAnsiTheme="minorHAnsi" w:cs="Calibri" w:hint="eastAsia"/>
                <w:sz w:val="20"/>
              </w:rPr>
              <w:t>Edgetech</w:t>
            </w:r>
            <w:proofErr w:type="spellEnd"/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3300</w:t>
            </w:r>
            <w:r w:rsidRPr="002E2975">
              <w:rPr>
                <w:rFonts w:asciiTheme="minorHAnsi" w:eastAsia="標楷體" w:hAnsiTheme="minorHAnsi" w:cs="Calibri"/>
                <w:sz w:val="20"/>
              </w:rPr>
              <w:t xml:space="preserve"> </w:t>
            </w:r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) 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(</w:t>
            </w:r>
            <w:r>
              <w:rPr>
                <w:rFonts w:asciiTheme="minorHAnsi" w:eastAsia="標楷體" w:hAnsiTheme="minorHAnsi" w:cs="Calibri" w:hint="eastAsia"/>
                <w:b/>
                <w:sz w:val="20"/>
              </w:rPr>
              <w:t>船載式設備，會干擾其他聲納系統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，請選擇是否開啟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</w:tr>
    </w:tbl>
    <w:p w14:paraId="1206D484" w14:textId="77777777" w:rsidR="00C34408" w:rsidRPr="00BB1BE7" w:rsidRDefault="00C34408" w:rsidP="00C34408">
      <w:pPr>
        <w:snapToGrid w:val="0"/>
        <w:spacing w:line="120" w:lineRule="atLeast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備註：</w:t>
      </w:r>
    </w:p>
    <w:p w14:paraId="2B137936" w14:textId="77777777" w:rsidR="00C34408" w:rsidRPr="00BB1BE7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申請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儀器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或</w:t>
      </w:r>
      <w:r w:rsidRPr="006D417E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人員支援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請於出海日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前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14</w:t>
      </w:r>
      <w:r w:rsidRPr="00487733">
        <w:rPr>
          <w:rFonts w:asciiTheme="minorHAnsi" w:eastAsia="標楷體" w:hAnsiTheme="minorHAnsi" w:hint="eastAsia"/>
          <w:color w:val="FF0000"/>
          <w:sz w:val="22"/>
          <w:szCs w:val="22"/>
        </w:rPr>
        <w:t>天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提出，以</w:t>
      </w:r>
      <w:proofErr w:type="gramStart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利貴儀</w:t>
      </w:r>
      <w:proofErr w:type="gramEnd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人員調度及測試</w:t>
      </w:r>
    </w:p>
    <w:p w14:paraId="251DDB5E" w14:textId="77777777" w:rsidR="00C34408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新海</w:t>
      </w:r>
      <w:proofErr w:type="gramStart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研</w:t>
      </w:r>
      <w:proofErr w:type="gramEnd"/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3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號儀器設備保險範圍</w:t>
      </w:r>
      <w:r w:rsidRPr="00487733">
        <w:rPr>
          <w:rFonts w:asciiTheme="minorHAnsi" w:eastAsia="標楷體" w:hAnsiTheme="minorHAnsi"/>
          <w:color w:val="FF0000"/>
          <w:sz w:val="22"/>
          <w:szCs w:val="22"/>
        </w:rPr>
        <w:t>不包含儀器以無</w:t>
      </w:r>
      <w:proofErr w:type="gramStart"/>
      <w:r w:rsidRPr="00487733">
        <w:rPr>
          <w:rFonts w:asciiTheme="minorHAnsi" w:eastAsia="標楷體" w:hAnsiTheme="minorHAnsi"/>
          <w:color w:val="FF0000"/>
          <w:sz w:val="22"/>
          <w:szCs w:val="22"/>
        </w:rPr>
        <w:t>繫</w:t>
      </w:r>
      <w:proofErr w:type="gramEnd"/>
      <w:r w:rsidRPr="00487733">
        <w:rPr>
          <w:rFonts w:asciiTheme="minorHAnsi" w:eastAsia="標楷體" w:hAnsiTheme="minorHAnsi"/>
          <w:color w:val="FF0000"/>
          <w:sz w:val="22"/>
          <w:szCs w:val="22"/>
        </w:rPr>
        <w:t>纜的方式</w:t>
      </w:r>
      <w:proofErr w:type="gramStart"/>
      <w:r w:rsidRPr="00487733">
        <w:rPr>
          <w:rFonts w:asciiTheme="minorHAnsi" w:eastAsia="標楷體" w:hAnsiTheme="minorHAnsi"/>
          <w:color w:val="FF0000"/>
          <w:sz w:val="22"/>
          <w:szCs w:val="22"/>
        </w:rPr>
        <w:t>佈</w:t>
      </w:r>
      <w:proofErr w:type="gramEnd"/>
      <w:r w:rsidRPr="00487733">
        <w:rPr>
          <w:rFonts w:asciiTheme="minorHAnsi" w:eastAsia="標楷體" w:hAnsiTheme="minorHAnsi"/>
          <w:color w:val="FF0000"/>
          <w:sz w:val="22"/>
          <w:szCs w:val="22"/>
        </w:rPr>
        <w:t>放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，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申請人</w:t>
      </w:r>
      <w:r w:rsidRPr="00BB1BE7">
        <w:rPr>
          <w:rFonts w:asciiTheme="minorHAnsi" w:eastAsia="標楷體" w:hAnsiTheme="minorHAnsi"/>
          <w:color w:val="000000" w:themeColor="text1"/>
          <w:sz w:val="22"/>
          <w:szCs w:val="22"/>
        </w:rPr>
        <w:t>須負全責</w:t>
      </w:r>
    </w:p>
    <w:p w14:paraId="05757B52" w14:textId="77777777" w:rsidR="00C34408" w:rsidRPr="00C04E42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A83A73">
        <w:rPr>
          <w:rFonts w:asciiTheme="minorHAnsi" w:eastAsia="標楷體" w:hAnsiTheme="minorHAnsi" w:cs="Calibri"/>
          <w:spacing w:val="-4"/>
          <w:sz w:val="22"/>
          <w:szCs w:val="22"/>
        </w:rPr>
        <w:t>重力岩心</w:t>
      </w:r>
      <w:proofErr w:type="gramStart"/>
      <w:r w:rsidRPr="00A83A73">
        <w:rPr>
          <w:rFonts w:asciiTheme="minorHAnsi" w:eastAsia="標楷體" w:hAnsiTheme="minorHAnsi" w:cs="Calibri"/>
          <w:spacing w:val="-4"/>
          <w:sz w:val="22"/>
          <w:szCs w:val="22"/>
        </w:rPr>
        <w:t>採樣器</w:t>
      </w:r>
      <w:proofErr w:type="gramEnd"/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Liner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管，</w:t>
      </w:r>
      <w:r w:rsidRPr="00964843">
        <w:rPr>
          <w:rFonts w:asciiTheme="minorHAnsi" w:eastAsia="標楷體" w:hAnsiTheme="minorHAnsi" w:cs="Calibri" w:hint="eastAsia"/>
          <w:spacing w:val="-4"/>
          <w:sz w:val="22"/>
          <w:szCs w:val="22"/>
        </w:rPr>
        <w:t>國科會計畫補助上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限為</w:t>
      </w:r>
      <w:r w:rsidRPr="00C04E42">
        <w:rPr>
          <w:rFonts w:asciiTheme="minorHAnsi" w:eastAsia="標楷體" w:hAnsiTheme="minorHAnsi" w:cs="Calibri" w:hint="eastAsia"/>
          <w:color w:val="FF0000"/>
          <w:spacing w:val="-4"/>
          <w:sz w:val="22"/>
          <w:szCs w:val="22"/>
        </w:rPr>
        <w:t>10</w:t>
      </w:r>
      <w:r w:rsidRPr="00C04E42">
        <w:rPr>
          <w:rFonts w:asciiTheme="minorHAnsi" w:eastAsia="標楷體" w:hAnsiTheme="minorHAnsi" w:cs="Calibri" w:hint="eastAsia"/>
          <w:color w:val="FF0000"/>
          <w:spacing w:val="-4"/>
          <w:sz w:val="22"/>
          <w:szCs w:val="22"/>
        </w:rPr>
        <w:t>支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；</w:t>
      </w:r>
      <w:r w:rsidRPr="00964843">
        <w:rPr>
          <w:rFonts w:asciiTheme="minorHAnsi" w:eastAsia="標楷體" w:hAnsiTheme="minorHAnsi" w:cs="Calibri" w:hint="eastAsia"/>
          <w:spacing w:val="-4"/>
          <w:sz w:val="22"/>
          <w:szCs w:val="22"/>
        </w:rPr>
        <w:t>非國科會計</w:t>
      </w:r>
      <w:r>
        <w:rPr>
          <w:rFonts w:asciiTheme="minorHAnsi" w:eastAsia="標楷體" w:hAnsiTheme="minorHAnsi" w:cs="Calibri" w:hint="eastAsia"/>
          <w:spacing w:val="-4"/>
          <w:sz w:val="22"/>
          <w:szCs w:val="22"/>
        </w:rPr>
        <w:t>畫則需自付</w:t>
      </w:r>
    </w:p>
    <w:p w14:paraId="0708A7EC" w14:textId="77777777" w:rsidR="00C34408" w:rsidRPr="00C34408" w:rsidRDefault="00C34408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0"/>
          <w:szCs w:val="22"/>
        </w:rPr>
      </w:pP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Go-Flo</w:t>
      </w:r>
      <w:proofErr w:type="gramStart"/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採</w:t>
      </w:r>
      <w:proofErr w:type="gramEnd"/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水瓶使用後，為避免存放</w:t>
      </w:r>
      <w:r>
        <w:rPr>
          <w:rFonts w:asciiTheme="minorHAnsi" w:eastAsia="標楷體" w:hAnsiTheme="minorHAnsi" w:hint="eastAsia"/>
          <w:color w:val="000000" w:themeColor="text1"/>
          <w:sz w:val="22"/>
        </w:rPr>
        <w:t>時間過久，</w:t>
      </w:r>
      <w:proofErr w:type="gramStart"/>
      <w:r>
        <w:rPr>
          <w:rFonts w:asciiTheme="minorHAnsi" w:eastAsia="標楷體" w:hAnsiTheme="minorHAnsi" w:hint="eastAsia"/>
          <w:color w:val="000000" w:themeColor="text1"/>
          <w:sz w:val="22"/>
        </w:rPr>
        <w:t>採</w:t>
      </w:r>
      <w:proofErr w:type="gramEnd"/>
      <w:r>
        <w:rPr>
          <w:rFonts w:asciiTheme="minorHAnsi" w:eastAsia="標楷體" w:hAnsiTheme="minorHAnsi" w:hint="eastAsia"/>
          <w:color w:val="000000" w:themeColor="text1"/>
          <w:sz w:val="22"/>
        </w:rPr>
        <w:t>水瓶內部機構</w:t>
      </w:r>
      <w:proofErr w:type="gramStart"/>
      <w:r>
        <w:rPr>
          <w:rFonts w:asciiTheme="minorHAnsi" w:eastAsia="標楷體" w:hAnsiTheme="minorHAnsi" w:hint="eastAsia"/>
          <w:color w:val="000000" w:themeColor="text1"/>
          <w:sz w:val="22"/>
        </w:rPr>
        <w:t>卡鹽，</w:t>
      </w:r>
      <w:proofErr w:type="gramEnd"/>
      <w:r>
        <w:rPr>
          <w:rFonts w:asciiTheme="minorHAnsi" w:eastAsia="標楷體" w:hAnsiTheme="minorHAnsi" w:hint="eastAsia"/>
          <w:color w:val="000000" w:themeColor="text1"/>
          <w:sz w:val="22"/>
        </w:rPr>
        <w:t>航次結束前需在船上或港邊</w:t>
      </w:r>
      <w:r w:rsidRPr="00C04E42">
        <w:rPr>
          <w:rFonts w:asciiTheme="minorHAnsi" w:eastAsia="標楷體" w:hAnsiTheme="minorHAnsi" w:hint="eastAsia"/>
          <w:color w:val="FF0000"/>
          <w:sz w:val="22"/>
        </w:rPr>
        <w:t>將機構拆開沖泡淡水</w:t>
      </w:r>
      <w:r w:rsidRPr="00C04E42">
        <w:rPr>
          <w:rFonts w:asciiTheme="minorHAnsi" w:eastAsia="標楷體" w:hAnsiTheme="minorHAnsi" w:hint="eastAsia"/>
          <w:color w:val="FF0000"/>
          <w:sz w:val="22"/>
        </w:rPr>
        <w:t>(</w:t>
      </w:r>
      <w:r w:rsidRPr="00C04E42">
        <w:rPr>
          <w:rFonts w:asciiTheme="minorHAnsi" w:eastAsia="標楷體" w:hAnsiTheme="minorHAnsi" w:hint="eastAsia"/>
          <w:color w:val="FF0000"/>
          <w:sz w:val="22"/>
        </w:rPr>
        <w:t>並非只是</w:t>
      </w:r>
      <w:proofErr w:type="gramStart"/>
      <w:r w:rsidRPr="00C04E42">
        <w:rPr>
          <w:rFonts w:asciiTheme="minorHAnsi" w:eastAsia="標楷體" w:hAnsiTheme="minorHAnsi" w:hint="eastAsia"/>
          <w:color w:val="FF0000"/>
          <w:sz w:val="22"/>
        </w:rPr>
        <w:t>採</w:t>
      </w:r>
      <w:proofErr w:type="gramEnd"/>
      <w:r w:rsidRPr="00C04E42">
        <w:rPr>
          <w:rFonts w:asciiTheme="minorHAnsi" w:eastAsia="標楷體" w:hAnsiTheme="minorHAnsi" w:hint="eastAsia"/>
          <w:color w:val="FF0000"/>
          <w:sz w:val="22"/>
        </w:rPr>
        <w:t>水瓶內部沖洗淡水</w:t>
      </w:r>
      <w:r w:rsidRPr="00C04E42">
        <w:rPr>
          <w:rFonts w:asciiTheme="minorHAnsi" w:eastAsia="標楷體" w:hAnsiTheme="minorHAnsi" w:hint="eastAsia"/>
          <w:color w:val="FF0000"/>
          <w:sz w:val="22"/>
        </w:rPr>
        <w:t>)</w:t>
      </w:r>
      <w:r>
        <w:rPr>
          <w:rFonts w:asciiTheme="minorHAnsi" w:eastAsia="標楷體" w:hAnsiTheme="minorHAnsi" w:hint="eastAsia"/>
          <w:color w:val="000000" w:themeColor="text1"/>
          <w:sz w:val="22"/>
        </w:rPr>
        <w:t>，</w:t>
      </w:r>
      <w:r w:rsidRPr="00C04E42">
        <w:rPr>
          <w:rFonts w:asciiTheme="minorHAnsi" w:eastAsia="標楷體" w:hAnsiTheme="minorHAnsi" w:hint="eastAsia"/>
          <w:color w:val="000000" w:themeColor="text1"/>
          <w:sz w:val="22"/>
        </w:rPr>
        <w:t>若無法配合，則無法出借</w:t>
      </w:r>
    </w:p>
    <w:p w14:paraId="721EC5E0" w14:textId="77777777" w:rsidR="00C34408" w:rsidRPr="009855C2" w:rsidRDefault="00C34408" w:rsidP="00C34408">
      <w:pPr>
        <w:pStyle w:val="a4"/>
        <w:snapToGrid w:val="0"/>
        <w:spacing w:line="0" w:lineRule="atLeast"/>
        <w:ind w:leftChars="0" w:left="482"/>
        <w:rPr>
          <w:rFonts w:asciiTheme="minorHAnsi" w:eastAsia="標楷體" w:hAnsiTheme="minorHAnsi"/>
          <w:color w:val="000000" w:themeColor="text1"/>
          <w:sz w:val="20"/>
          <w:szCs w:val="22"/>
        </w:rPr>
      </w:pPr>
    </w:p>
    <w:p w14:paraId="219A049C" w14:textId="77777777" w:rsidR="00C34408" w:rsidRPr="00C34408" w:rsidRDefault="00C34408">
      <w:pPr>
        <w:rPr>
          <w:rFonts w:asciiTheme="minorHAnsi" w:eastAsia="標楷體" w:hAnsiTheme="minorHAnsi"/>
          <w:szCs w:val="24"/>
        </w:rPr>
      </w:pPr>
      <w:r w:rsidRPr="00B21A7E">
        <w:rPr>
          <w:rFonts w:ascii="標楷體" w:eastAsia="標楷體" w:hAnsi="標楷體" w:hint="eastAsia"/>
          <w:sz w:val="28"/>
          <w:szCs w:val="28"/>
        </w:rPr>
        <w:t>技術員簽章</w:t>
      </w:r>
      <w:r>
        <w:rPr>
          <w:rFonts w:asciiTheme="minorHAnsi" w:eastAsia="標楷體" w:hAnsiTheme="minorHAnsi" w:hint="eastAsia"/>
          <w:szCs w:val="24"/>
        </w:rPr>
        <w:t>____________________</w:t>
      </w:r>
      <w:r>
        <w:rPr>
          <w:rFonts w:ascii="標楷體" w:eastAsia="標楷體" w:hAnsi="標楷體" w:hint="eastAsia"/>
          <w:sz w:val="28"/>
          <w:szCs w:val="28"/>
        </w:rPr>
        <w:t xml:space="preserve">             </w:t>
      </w:r>
      <w:proofErr w:type="gramStart"/>
      <w:r w:rsidRPr="00B21A7E">
        <w:rPr>
          <w:rFonts w:asciiTheme="minorHAnsi" w:eastAsia="標楷體" w:hAnsiTheme="minorHAnsi" w:hint="eastAsia"/>
          <w:sz w:val="28"/>
          <w:szCs w:val="28"/>
        </w:rPr>
        <w:t>貴儀</w:t>
      </w:r>
      <w:r>
        <w:rPr>
          <w:rFonts w:asciiTheme="minorHAnsi" w:eastAsia="標楷體" w:hAnsiTheme="minorHAnsi" w:hint="eastAsia"/>
          <w:sz w:val="28"/>
          <w:szCs w:val="28"/>
        </w:rPr>
        <w:t>主持人</w:t>
      </w:r>
      <w:proofErr w:type="gramEnd"/>
      <w:r w:rsidRPr="00B21A7E">
        <w:rPr>
          <w:rFonts w:asciiTheme="minorHAnsi" w:eastAsia="標楷體" w:hAnsiTheme="minorHAnsi" w:hint="eastAsia"/>
          <w:sz w:val="28"/>
          <w:szCs w:val="28"/>
        </w:rPr>
        <w:t>簽章</w:t>
      </w:r>
      <w:r>
        <w:rPr>
          <w:rFonts w:asciiTheme="minorHAnsi" w:eastAsia="標楷體" w:hAnsiTheme="minorHAnsi" w:hint="eastAsia"/>
          <w:szCs w:val="24"/>
        </w:rPr>
        <w:t>____________________</w:t>
      </w:r>
    </w:p>
    <w:sectPr w:rsidR="00C34408" w:rsidRPr="00C34408" w:rsidSect="00112014">
      <w:footerReference w:type="default" r:id="rId10"/>
      <w:pgSz w:w="11906" w:h="16838" w:code="9"/>
      <w:pgMar w:top="992" w:right="709" w:bottom="1134" w:left="709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3CEAA" w14:textId="77777777" w:rsidR="00112014" w:rsidRDefault="00112014" w:rsidP="00C01F79">
      <w:pPr>
        <w:spacing w:line="240" w:lineRule="auto"/>
      </w:pPr>
      <w:r>
        <w:separator/>
      </w:r>
    </w:p>
  </w:endnote>
  <w:endnote w:type="continuationSeparator" w:id="0">
    <w:p w14:paraId="15DFE36D" w14:textId="77777777" w:rsidR="00112014" w:rsidRDefault="00112014" w:rsidP="00C01F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70CD1" w14:textId="35236D0C" w:rsidR="005A7082" w:rsidRDefault="005A7082" w:rsidP="005A7082">
    <w:pPr>
      <w:pStyle w:val="ac"/>
      <w:jc w:val="right"/>
    </w:pPr>
    <w:r>
      <w:rPr>
        <w:rFonts w:hint="eastAsia"/>
      </w:rPr>
      <w:t>11</w:t>
    </w:r>
    <w:r w:rsidR="00A80DE7">
      <w:rPr>
        <w:rFonts w:hint="eastAsia"/>
      </w:rPr>
      <w:t>3</w:t>
    </w:r>
    <w:r>
      <w:rPr>
        <w:rFonts w:hint="eastAsia"/>
      </w:rPr>
      <w:t>年</w:t>
    </w:r>
    <w:r w:rsidR="00A80DE7">
      <w:rPr>
        <w:rFonts w:hint="eastAsia"/>
      </w:rPr>
      <w:t>3</w:t>
    </w:r>
    <w:r>
      <w:rPr>
        <w:rFonts w:hint="eastAsia"/>
      </w:rPr>
      <w:t>月版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D4865" w14:textId="77777777" w:rsidR="00112014" w:rsidRDefault="00112014" w:rsidP="00C01F79">
      <w:pPr>
        <w:spacing w:line="240" w:lineRule="auto"/>
      </w:pPr>
      <w:r>
        <w:separator/>
      </w:r>
    </w:p>
  </w:footnote>
  <w:footnote w:type="continuationSeparator" w:id="0">
    <w:p w14:paraId="562ECAC1" w14:textId="77777777" w:rsidR="00112014" w:rsidRDefault="00112014" w:rsidP="00C01F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50290"/>
    <w:multiLevelType w:val="hybridMultilevel"/>
    <w:tmpl w:val="D5603DC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B14987"/>
    <w:multiLevelType w:val="hybridMultilevel"/>
    <w:tmpl w:val="1ECCD7DC"/>
    <w:lvl w:ilvl="0" w:tplc="0409000F">
      <w:start w:val="1"/>
      <w:numFmt w:val="decimal"/>
      <w:lvlText w:val="%1."/>
      <w:lvlJc w:val="left"/>
      <w:pPr>
        <w:ind w:left="-2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>
      <w:start w:val="1"/>
      <w:numFmt w:val="lowerRoman"/>
      <w:lvlText w:val="%3."/>
      <w:lvlJc w:val="right"/>
      <w:pPr>
        <w:ind w:left="720" w:hanging="480"/>
      </w:pPr>
    </w:lvl>
    <w:lvl w:ilvl="3" w:tplc="0409000F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" w15:restartNumberingAfterBreak="0">
    <w:nsid w:val="14302A43"/>
    <w:multiLevelType w:val="hybridMultilevel"/>
    <w:tmpl w:val="0DC23796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E4F83"/>
    <w:multiLevelType w:val="hybridMultilevel"/>
    <w:tmpl w:val="7BD411D2"/>
    <w:lvl w:ilvl="0" w:tplc="18365308">
      <w:start w:val="1"/>
      <w:numFmt w:val="decimal"/>
      <w:lvlText w:val="%1."/>
      <w:lvlJc w:val="left"/>
      <w:pPr>
        <w:ind w:left="480" w:hanging="480"/>
      </w:pPr>
      <w:rPr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E94A99"/>
    <w:multiLevelType w:val="hybridMultilevel"/>
    <w:tmpl w:val="435CB76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B134E3A"/>
    <w:multiLevelType w:val="hybridMultilevel"/>
    <w:tmpl w:val="945271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577D1A"/>
    <w:multiLevelType w:val="hybridMultilevel"/>
    <w:tmpl w:val="38DCDA5A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1568C"/>
    <w:multiLevelType w:val="singleLevel"/>
    <w:tmpl w:val="EA009BC4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8" w15:restartNumberingAfterBreak="0">
    <w:nsid w:val="278B470F"/>
    <w:multiLevelType w:val="singleLevel"/>
    <w:tmpl w:val="8D14AA90"/>
    <w:lvl w:ilvl="0">
      <w:start w:val="2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9" w15:restartNumberingAfterBreak="0">
    <w:nsid w:val="2F0D4EAD"/>
    <w:multiLevelType w:val="hybridMultilevel"/>
    <w:tmpl w:val="FA18FF04"/>
    <w:lvl w:ilvl="0" w:tplc="01FA469C">
      <w:start w:val="1"/>
      <w:numFmt w:val="bullet"/>
      <w:lvlText w:val="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30BBA"/>
    <w:multiLevelType w:val="singleLevel"/>
    <w:tmpl w:val="159ECEC2"/>
    <w:lvl w:ilvl="0">
      <w:start w:val="5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11" w15:restartNumberingAfterBreak="0">
    <w:nsid w:val="3C973DA3"/>
    <w:multiLevelType w:val="hybridMultilevel"/>
    <w:tmpl w:val="A9A48A8C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F2BFF"/>
    <w:multiLevelType w:val="hybridMultilevel"/>
    <w:tmpl w:val="2962EC0C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657B0"/>
    <w:multiLevelType w:val="hybridMultilevel"/>
    <w:tmpl w:val="A82642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01A0FBE"/>
    <w:multiLevelType w:val="singleLevel"/>
    <w:tmpl w:val="5DD4134A"/>
    <w:lvl w:ilvl="0">
      <w:start w:val="4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15" w15:restartNumberingAfterBreak="0">
    <w:nsid w:val="610300A0"/>
    <w:multiLevelType w:val="hybridMultilevel"/>
    <w:tmpl w:val="693ED5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7254255"/>
    <w:multiLevelType w:val="hybridMultilevel"/>
    <w:tmpl w:val="E4C881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7F578EF"/>
    <w:multiLevelType w:val="hybridMultilevel"/>
    <w:tmpl w:val="66F65650"/>
    <w:lvl w:ilvl="0" w:tplc="FFB8020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9061A"/>
    <w:multiLevelType w:val="hybridMultilevel"/>
    <w:tmpl w:val="A5CAB9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7B24496"/>
    <w:multiLevelType w:val="singleLevel"/>
    <w:tmpl w:val="F416B3C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20" w15:restartNumberingAfterBreak="0">
    <w:nsid w:val="77F25ABC"/>
    <w:multiLevelType w:val="hybridMultilevel"/>
    <w:tmpl w:val="26969C74"/>
    <w:lvl w:ilvl="0" w:tplc="DB444CD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339A27F8">
      <w:start w:val="1"/>
      <w:numFmt w:val="decimal"/>
      <w:lvlText w:val="(%2)"/>
      <w:lvlJc w:val="left"/>
      <w:pPr>
        <w:ind w:left="1440" w:hanging="360"/>
      </w:pPr>
      <w:rPr>
        <w:rFonts w:hint="eastAsia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E5D78"/>
    <w:multiLevelType w:val="hybridMultilevel"/>
    <w:tmpl w:val="1514DF8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352154488">
    <w:abstractNumId w:val="7"/>
    <w:lvlOverride w:ilvl="0">
      <w:startOverride w:val="1"/>
    </w:lvlOverride>
  </w:num>
  <w:num w:numId="2" w16cid:durableId="1165970776">
    <w:abstractNumId w:val="8"/>
    <w:lvlOverride w:ilvl="0">
      <w:startOverride w:val="2"/>
    </w:lvlOverride>
  </w:num>
  <w:num w:numId="3" w16cid:durableId="836850108">
    <w:abstractNumId w:val="19"/>
    <w:lvlOverride w:ilvl="0">
      <w:startOverride w:val="3"/>
    </w:lvlOverride>
  </w:num>
  <w:num w:numId="4" w16cid:durableId="134614055">
    <w:abstractNumId w:val="14"/>
    <w:lvlOverride w:ilvl="0">
      <w:startOverride w:val="4"/>
    </w:lvlOverride>
  </w:num>
  <w:num w:numId="5" w16cid:durableId="639188149">
    <w:abstractNumId w:val="10"/>
    <w:lvlOverride w:ilvl="0">
      <w:startOverride w:val="5"/>
    </w:lvlOverride>
  </w:num>
  <w:num w:numId="6" w16cid:durableId="833229206">
    <w:abstractNumId w:val="5"/>
  </w:num>
  <w:num w:numId="7" w16cid:durableId="1669016068">
    <w:abstractNumId w:val="13"/>
  </w:num>
  <w:num w:numId="8" w16cid:durableId="1989164573">
    <w:abstractNumId w:val="1"/>
  </w:num>
  <w:num w:numId="9" w16cid:durableId="1223952047">
    <w:abstractNumId w:val="18"/>
  </w:num>
  <w:num w:numId="10" w16cid:durableId="222912611">
    <w:abstractNumId w:val="3"/>
  </w:num>
  <w:num w:numId="11" w16cid:durableId="788860490">
    <w:abstractNumId w:val="16"/>
  </w:num>
  <w:num w:numId="12" w16cid:durableId="1653291425">
    <w:abstractNumId w:val="15"/>
  </w:num>
  <w:num w:numId="13" w16cid:durableId="501358323">
    <w:abstractNumId w:val="0"/>
  </w:num>
  <w:num w:numId="14" w16cid:durableId="1435129326">
    <w:abstractNumId w:val="21"/>
  </w:num>
  <w:num w:numId="15" w16cid:durableId="252780984">
    <w:abstractNumId w:val="4"/>
  </w:num>
  <w:num w:numId="16" w16cid:durableId="341246926">
    <w:abstractNumId w:val="2"/>
  </w:num>
  <w:num w:numId="17" w16cid:durableId="1784618197">
    <w:abstractNumId w:val="12"/>
  </w:num>
  <w:num w:numId="18" w16cid:durableId="1425031036">
    <w:abstractNumId w:val="9"/>
  </w:num>
  <w:num w:numId="19" w16cid:durableId="1264608954">
    <w:abstractNumId w:val="6"/>
  </w:num>
  <w:num w:numId="20" w16cid:durableId="789394623">
    <w:abstractNumId w:val="11"/>
  </w:num>
  <w:num w:numId="21" w16cid:durableId="977999492">
    <w:abstractNumId w:val="20"/>
  </w:num>
  <w:num w:numId="22" w16cid:durableId="18847825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zUyNjOzMDU3MDdR0lEKTi0uzszPAykwrwUABiHIaywAAAA="/>
  </w:docVars>
  <w:rsids>
    <w:rsidRoot w:val="003A0EFD"/>
    <w:rsid w:val="00006720"/>
    <w:rsid w:val="00027221"/>
    <w:rsid w:val="00035BB6"/>
    <w:rsid w:val="00037544"/>
    <w:rsid w:val="00057F3A"/>
    <w:rsid w:val="00087936"/>
    <w:rsid w:val="00092AF5"/>
    <w:rsid w:val="000C65B4"/>
    <w:rsid w:val="000F5C15"/>
    <w:rsid w:val="00104F8A"/>
    <w:rsid w:val="00112014"/>
    <w:rsid w:val="00116230"/>
    <w:rsid w:val="00120EDE"/>
    <w:rsid w:val="001378D8"/>
    <w:rsid w:val="0014044B"/>
    <w:rsid w:val="00170632"/>
    <w:rsid w:val="00190BC6"/>
    <w:rsid w:val="001C6235"/>
    <w:rsid w:val="001D3551"/>
    <w:rsid w:val="00232160"/>
    <w:rsid w:val="002478E5"/>
    <w:rsid w:val="00253BC1"/>
    <w:rsid w:val="0026154C"/>
    <w:rsid w:val="0026784D"/>
    <w:rsid w:val="00276296"/>
    <w:rsid w:val="002777EC"/>
    <w:rsid w:val="002810EE"/>
    <w:rsid w:val="0028545F"/>
    <w:rsid w:val="002B07B1"/>
    <w:rsid w:val="002B0C02"/>
    <w:rsid w:val="002B2DDC"/>
    <w:rsid w:val="002C1129"/>
    <w:rsid w:val="002E031F"/>
    <w:rsid w:val="002E2975"/>
    <w:rsid w:val="002E65F9"/>
    <w:rsid w:val="003020A2"/>
    <w:rsid w:val="00314ABF"/>
    <w:rsid w:val="003320F4"/>
    <w:rsid w:val="00337147"/>
    <w:rsid w:val="00337513"/>
    <w:rsid w:val="003630C8"/>
    <w:rsid w:val="00372327"/>
    <w:rsid w:val="003A0EFD"/>
    <w:rsid w:val="003A1F4D"/>
    <w:rsid w:val="003C13B4"/>
    <w:rsid w:val="003D4DD1"/>
    <w:rsid w:val="003F33AA"/>
    <w:rsid w:val="003F5BB6"/>
    <w:rsid w:val="004177A7"/>
    <w:rsid w:val="00425CFF"/>
    <w:rsid w:val="0046634F"/>
    <w:rsid w:val="004850E2"/>
    <w:rsid w:val="00487733"/>
    <w:rsid w:val="004A2677"/>
    <w:rsid w:val="004B4E9D"/>
    <w:rsid w:val="004C78B9"/>
    <w:rsid w:val="004D03EF"/>
    <w:rsid w:val="004E5758"/>
    <w:rsid w:val="004F5A0D"/>
    <w:rsid w:val="0051119D"/>
    <w:rsid w:val="00540DFA"/>
    <w:rsid w:val="00545277"/>
    <w:rsid w:val="00557DEE"/>
    <w:rsid w:val="00564B65"/>
    <w:rsid w:val="005753CC"/>
    <w:rsid w:val="005A7082"/>
    <w:rsid w:val="005C3221"/>
    <w:rsid w:val="005C7A25"/>
    <w:rsid w:val="005E35C1"/>
    <w:rsid w:val="005E76BE"/>
    <w:rsid w:val="00605578"/>
    <w:rsid w:val="0061172B"/>
    <w:rsid w:val="00620FE1"/>
    <w:rsid w:val="00624CE9"/>
    <w:rsid w:val="00657D30"/>
    <w:rsid w:val="006639C4"/>
    <w:rsid w:val="006778A6"/>
    <w:rsid w:val="006805D2"/>
    <w:rsid w:val="006D417E"/>
    <w:rsid w:val="006F70EC"/>
    <w:rsid w:val="00714C04"/>
    <w:rsid w:val="00764BB8"/>
    <w:rsid w:val="00776151"/>
    <w:rsid w:val="0078037A"/>
    <w:rsid w:val="007863F9"/>
    <w:rsid w:val="007A1F4D"/>
    <w:rsid w:val="007C319A"/>
    <w:rsid w:val="007C73D1"/>
    <w:rsid w:val="007E5B1C"/>
    <w:rsid w:val="00831A30"/>
    <w:rsid w:val="008601AB"/>
    <w:rsid w:val="00864871"/>
    <w:rsid w:val="008703F5"/>
    <w:rsid w:val="008778C3"/>
    <w:rsid w:val="008A5236"/>
    <w:rsid w:val="008B48D3"/>
    <w:rsid w:val="008B4C8F"/>
    <w:rsid w:val="008E0C98"/>
    <w:rsid w:val="008F01E1"/>
    <w:rsid w:val="008F5B81"/>
    <w:rsid w:val="00911172"/>
    <w:rsid w:val="00920D17"/>
    <w:rsid w:val="00931151"/>
    <w:rsid w:val="00931945"/>
    <w:rsid w:val="00964843"/>
    <w:rsid w:val="00997E0C"/>
    <w:rsid w:val="009A4002"/>
    <w:rsid w:val="009C3807"/>
    <w:rsid w:val="009C407A"/>
    <w:rsid w:val="009C5C5B"/>
    <w:rsid w:val="009D2FA9"/>
    <w:rsid w:val="009F5013"/>
    <w:rsid w:val="00A0345D"/>
    <w:rsid w:val="00A07E48"/>
    <w:rsid w:val="00A242ED"/>
    <w:rsid w:val="00A425BF"/>
    <w:rsid w:val="00A65907"/>
    <w:rsid w:val="00A676AC"/>
    <w:rsid w:val="00A73E6D"/>
    <w:rsid w:val="00A80DE7"/>
    <w:rsid w:val="00A83A73"/>
    <w:rsid w:val="00A902A2"/>
    <w:rsid w:val="00A97657"/>
    <w:rsid w:val="00AB53FC"/>
    <w:rsid w:val="00AB77FC"/>
    <w:rsid w:val="00AF0303"/>
    <w:rsid w:val="00B05A81"/>
    <w:rsid w:val="00B21A7E"/>
    <w:rsid w:val="00B23274"/>
    <w:rsid w:val="00B27D2F"/>
    <w:rsid w:val="00B33246"/>
    <w:rsid w:val="00B449DA"/>
    <w:rsid w:val="00B55A95"/>
    <w:rsid w:val="00B613EB"/>
    <w:rsid w:val="00B72141"/>
    <w:rsid w:val="00B9190F"/>
    <w:rsid w:val="00BA3622"/>
    <w:rsid w:val="00BB1BE7"/>
    <w:rsid w:val="00BC5001"/>
    <w:rsid w:val="00BE424D"/>
    <w:rsid w:val="00C01F79"/>
    <w:rsid w:val="00C04E42"/>
    <w:rsid w:val="00C1121D"/>
    <w:rsid w:val="00C13125"/>
    <w:rsid w:val="00C17534"/>
    <w:rsid w:val="00C331DA"/>
    <w:rsid w:val="00C34408"/>
    <w:rsid w:val="00C47B63"/>
    <w:rsid w:val="00C735DF"/>
    <w:rsid w:val="00C87453"/>
    <w:rsid w:val="00CA5AAD"/>
    <w:rsid w:val="00CB353A"/>
    <w:rsid w:val="00CC096B"/>
    <w:rsid w:val="00CC21D2"/>
    <w:rsid w:val="00CD1BB7"/>
    <w:rsid w:val="00CD215A"/>
    <w:rsid w:val="00CE4D10"/>
    <w:rsid w:val="00D1659D"/>
    <w:rsid w:val="00D17E0A"/>
    <w:rsid w:val="00D26677"/>
    <w:rsid w:val="00D4389B"/>
    <w:rsid w:val="00D5095D"/>
    <w:rsid w:val="00D746EE"/>
    <w:rsid w:val="00D81C72"/>
    <w:rsid w:val="00D9421C"/>
    <w:rsid w:val="00DB3EE5"/>
    <w:rsid w:val="00DC3EB9"/>
    <w:rsid w:val="00DF6709"/>
    <w:rsid w:val="00E017D6"/>
    <w:rsid w:val="00E11382"/>
    <w:rsid w:val="00E11D1D"/>
    <w:rsid w:val="00E57AA9"/>
    <w:rsid w:val="00E71130"/>
    <w:rsid w:val="00E77795"/>
    <w:rsid w:val="00EA37CE"/>
    <w:rsid w:val="00EA37F3"/>
    <w:rsid w:val="00EA558B"/>
    <w:rsid w:val="00EE45EB"/>
    <w:rsid w:val="00EF632C"/>
    <w:rsid w:val="00F1572E"/>
    <w:rsid w:val="00F2092A"/>
    <w:rsid w:val="00F41E6B"/>
    <w:rsid w:val="00F420E5"/>
    <w:rsid w:val="00F47E82"/>
    <w:rsid w:val="00F5013C"/>
    <w:rsid w:val="00F54739"/>
    <w:rsid w:val="00F92265"/>
    <w:rsid w:val="00F94ABC"/>
    <w:rsid w:val="00FF1F10"/>
    <w:rsid w:val="00FF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D0355"/>
  <w15:docId w15:val="{2ABC8341-D2F6-4ADF-AE8B-7BE660DA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0EFD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3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65907"/>
    <w:pPr>
      <w:ind w:leftChars="200" w:left="480"/>
    </w:pPr>
  </w:style>
  <w:style w:type="character" w:styleId="a5">
    <w:name w:val="Hyperlink"/>
    <w:rsid w:val="009C407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FF1F10"/>
    <w:pPr>
      <w:widowControl/>
      <w:adjustRightInd/>
      <w:spacing w:before="150" w:after="150" w:line="240" w:lineRule="auto"/>
      <w:textAlignment w:val="auto"/>
    </w:pPr>
    <w:rPr>
      <w:rFonts w:ascii="新細明體" w:hAnsi="新細明體" w:cs="新細明體"/>
      <w:szCs w:val="24"/>
    </w:rPr>
  </w:style>
  <w:style w:type="paragraph" w:styleId="a6">
    <w:name w:val="Note Heading"/>
    <w:basedOn w:val="a"/>
    <w:next w:val="a"/>
    <w:link w:val="a7"/>
    <w:uiPriority w:val="99"/>
    <w:unhideWhenUsed/>
    <w:rsid w:val="001C6235"/>
    <w:pPr>
      <w:jc w:val="center"/>
    </w:pPr>
    <w:rPr>
      <w:rFonts w:asciiTheme="minorHAnsi" w:hAnsiTheme="minorHAnsi"/>
    </w:rPr>
  </w:style>
  <w:style w:type="character" w:customStyle="1" w:styleId="a7">
    <w:name w:val="註釋標題 字元"/>
    <w:basedOn w:val="a0"/>
    <w:link w:val="a6"/>
    <w:uiPriority w:val="99"/>
    <w:rsid w:val="001C6235"/>
    <w:rPr>
      <w:rFonts w:eastAsia="新細明體" w:cs="Times New Roman"/>
      <w:kern w:val="0"/>
      <w:szCs w:val="20"/>
    </w:rPr>
  </w:style>
  <w:style w:type="paragraph" w:styleId="a8">
    <w:name w:val="Closing"/>
    <w:basedOn w:val="a"/>
    <w:link w:val="a9"/>
    <w:uiPriority w:val="99"/>
    <w:unhideWhenUsed/>
    <w:rsid w:val="001C6235"/>
    <w:pPr>
      <w:ind w:leftChars="1800" w:left="100"/>
    </w:pPr>
    <w:rPr>
      <w:rFonts w:asciiTheme="minorHAnsi" w:hAnsiTheme="minorHAnsi"/>
    </w:rPr>
  </w:style>
  <w:style w:type="character" w:customStyle="1" w:styleId="a9">
    <w:name w:val="結語 字元"/>
    <w:basedOn w:val="a0"/>
    <w:link w:val="a8"/>
    <w:uiPriority w:val="99"/>
    <w:rsid w:val="001C6235"/>
    <w:rPr>
      <w:rFonts w:eastAsia="新細明體" w:cs="Times New Roman"/>
      <w:kern w:val="0"/>
      <w:szCs w:val="20"/>
    </w:rPr>
  </w:style>
  <w:style w:type="paragraph" w:styleId="aa">
    <w:name w:val="header"/>
    <w:basedOn w:val="a"/>
    <w:link w:val="ab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首 字元"/>
    <w:basedOn w:val="a0"/>
    <w:link w:val="aa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C47B6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C47B63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f0">
    <w:name w:val="annotation reference"/>
    <w:basedOn w:val="a0"/>
    <w:uiPriority w:val="99"/>
    <w:semiHidden/>
    <w:unhideWhenUsed/>
    <w:rsid w:val="00AF0303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AF0303"/>
    <w:pPr>
      <w:spacing w:line="240" w:lineRule="auto"/>
    </w:pPr>
    <w:rPr>
      <w:sz w:val="20"/>
    </w:rPr>
  </w:style>
  <w:style w:type="character" w:customStyle="1" w:styleId="af2">
    <w:name w:val="註解文字 字元"/>
    <w:basedOn w:val="a0"/>
    <w:link w:val="af1"/>
    <w:uiPriority w:val="99"/>
    <w:rsid w:val="00AF0303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F0303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AF0303"/>
    <w:rPr>
      <w:rFonts w:ascii="Times New Roman" w:eastAsia="新細明體" w:hAnsi="Times New Roman" w:cs="Times New Roman"/>
      <w:b/>
      <w:bCs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8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540F4-2C4D-41AC-8965-A67F7E49C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5</Words>
  <Characters>2885</Characters>
  <Application>Microsoft Office Word</Application>
  <DocSecurity>0</DocSecurity>
  <Lines>24</Lines>
  <Paragraphs>6</Paragraphs>
  <ScaleCrop>false</ScaleCrop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r3user</dc:creator>
  <cp:keywords/>
  <dc:description/>
  <cp:lastModifiedBy>立南 翁</cp:lastModifiedBy>
  <cp:revision>2</cp:revision>
  <cp:lastPrinted>2023-06-12T07:30:00Z</cp:lastPrinted>
  <dcterms:created xsi:type="dcterms:W3CDTF">2024-03-15T03:44:00Z</dcterms:created>
  <dcterms:modified xsi:type="dcterms:W3CDTF">2024-03-15T03:44:00Z</dcterms:modified>
</cp:coreProperties>
</file>